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B578DD" w14:textId="149A19D9" w:rsidR="00506E21" w:rsidRDefault="003B2B49" w:rsidP="003B2B49">
      <w:pPr>
        <w:pStyle w:val="Titre"/>
        <w:jc w:val="center"/>
      </w:pPr>
      <w:r>
        <w:t>Boisson énergisante</w:t>
      </w:r>
      <w:r>
        <w:rPr>
          <w:noProof/>
          <w:lang w:eastAsia="fr-CA"/>
        </w:rPr>
        <w:drawing>
          <wp:inline distT="0" distB="0" distL="0" distR="0" wp14:anchorId="2EEAD0E7" wp14:editId="3233F54D">
            <wp:extent cx="5400675" cy="2771775"/>
            <wp:effectExtent l="133350" t="133350" r="142875" b="161925"/>
            <wp:docPr id="2" name="Image 2" descr="http://www.viescolaire.org/info/wp-content/uploads/2013/01/boissons-energisante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viescolaire.org/info/wp-content/uploads/2013/01/boissons-energisantes.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675" cy="2771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55490D" w14:textId="52415D52" w:rsidR="008A3ADC" w:rsidRDefault="000D6ECA" w:rsidP="003B2B49">
      <w:pPr>
        <w:pStyle w:val="Titre1"/>
      </w:pPr>
      <w:r>
        <w:t>Tâche 1</w:t>
      </w:r>
      <w:r w:rsidR="00DA36F5">
        <w:t> :</w:t>
      </w:r>
      <w:r w:rsidR="00203841">
        <w:t xml:space="preserve"> Vidéo</w:t>
      </w:r>
      <w:r w:rsidR="00DA36F5">
        <w:t xml:space="preserve"> </w:t>
      </w:r>
      <w:r w:rsidR="00203841">
        <w:t>« boissons énergisantes et le sport : penssez-y bien »</w:t>
      </w:r>
    </w:p>
    <w:p w14:paraId="0E566856" w14:textId="1B18C575" w:rsidR="003B2B49" w:rsidRDefault="00203841" w:rsidP="00203841">
      <w:pPr>
        <w:pStyle w:val="Titre2"/>
      </w:pPr>
      <w:r>
        <w:t>Pourquoi les boissons énergisantes sont-elles consommées?</w:t>
      </w:r>
    </w:p>
    <w:p w14:paraId="08744EE9" w14:textId="5AD545BF" w:rsidR="00203841" w:rsidRPr="00203841" w:rsidRDefault="00203841" w:rsidP="00203841">
      <w:r>
        <w:t>Les consommateurs en boivent car elle fait effet de stimulant quand tu as besoin de beaucoup d’énergie..</w:t>
      </w:r>
    </w:p>
    <w:p w14:paraId="0F71C82B" w14:textId="012C1118" w:rsidR="00203841" w:rsidRDefault="00203841" w:rsidP="00203841">
      <w:pPr>
        <w:pStyle w:val="Titre2"/>
      </w:pPr>
      <w:r>
        <w:t>Quels sont les principaux ingrédients que l’on retrouve dans les boissons énergisantes?</w:t>
      </w:r>
    </w:p>
    <w:p w14:paraId="42E1873B" w14:textId="7F7C8732" w:rsidR="00203841" w:rsidRPr="00203841" w:rsidRDefault="00203841" w:rsidP="00203841">
      <w:r>
        <w:t>Caféine / Taurine / Sucre</w:t>
      </w:r>
    </w:p>
    <w:p w14:paraId="4C4BAD26" w14:textId="1B19CB9D" w:rsidR="00203841" w:rsidRDefault="00203841" w:rsidP="00203841">
      <w:pPr>
        <w:pStyle w:val="Titre2"/>
      </w:pPr>
      <w:r>
        <w:t>Quels sont les effets recherchés des boissons énergisantes?</w:t>
      </w:r>
    </w:p>
    <w:p w14:paraId="675B75A8" w14:textId="34495456" w:rsidR="00203841" w:rsidRPr="00203841" w:rsidRDefault="00203841" w:rsidP="00203841">
      <w:r>
        <w:t>L’énergie qu’elle procure et l’effet d’être « cool » de boire ça.</w:t>
      </w:r>
    </w:p>
    <w:p w14:paraId="47A51024" w14:textId="6C7610ED" w:rsidR="00203841" w:rsidRDefault="00203841" w:rsidP="00203841">
      <w:pPr>
        <w:pStyle w:val="Titre2"/>
      </w:pPr>
      <w:r>
        <w:t>Quels sont les effets nocifs des boissons énergisantes?</w:t>
      </w:r>
    </w:p>
    <w:p w14:paraId="7C3546C6" w14:textId="0BBFC53D" w:rsidR="00203841" w:rsidRPr="00203841" w:rsidRDefault="00203841" w:rsidP="00203841">
      <w:r>
        <w:t>L’addiction, l’insomnie et le cœur qui bat trop vite (sur- palpitation).</w:t>
      </w:r>
    </w:p>
    <w:p w14:paraId="3A9D5987" w14:textId="022DD986" w:rsidR="008A3ADC" w:rsidRDefault="762FF464" w:rsidP="762FF464">
      <w:pPr>
        <w:pStyle w:val="Titre1"/>
      </w:pPr>
      <w:r>
        <w:t>Tache 2</w:t>
      </w:r>
      <w:r w:rsidR="00DA36F5">
        <w:t xml:space="preserve"> : </w:t>
      </w:r>
    </w:p>
    <w:p w14:paraId="030668F6" w14:textId="41C89B2B" w:rsidR="006428B2" w:rsidRDefault="006428B2" w:rsidP="006428B2">
      <w:pPr>
        <w:pStyle w:val="Titre2"/>
      </w:pPr>
      <w:r>
        <w:t>Comment définit-on le terme boisson énergisante?</w:t>
      </w:r>
    </w:p>
    <w:p w14:paraId="273E71DE" w14:textId="2482FAD6" w:rsidR="006428B2" w:rsidRPr="006428B2" w:rsidRDefault="007054B7" w:rsidP="006428B2">
      <w:r>
        <w:t>Ce sont des boissons commercialisés dans de bras ou des commerces d’alimentation. Elles sont constituées principalement de sucre et de caféine ainsi que de la taurine, du glucuronolactone et des vitamines.</w:t>
      </w:r>
    </w:p>
    <w:p w14:paraId="47F5AA6B" w14:textId="75540C3B" w:rsidR="006428B2" w:rsidRDefault="006428B2" w:rsidP="006428B2">
      <w:pPr>
        <w:pStyle w:val="Titre2"/>
      </w:pPr>
      <w:r>
        <w:t>Quelles sont les principales marques de boissons énergisantes consommées?</w:t>
      </w:r>
    </w:p>
    <w:p w14:paraId="21A323FF" w14:textId="07B49A5A" w:rsidR="006428B2" w:rsidRPr="006428B2" w:rsidRDefault="007054B7" w:rsidP="006428B2">
      <w:r>
        <w:lastRenderedPageBreak/>
        <w:t>Redbull / Monster / Rockstar.</w:t>
      </w:r>
    </w:p>
    <w:p w14:paraId="34662B18" w14:textId="08772731" w:rsidR="006428B2" w:rsidRDefault="006428B2" w:rsidP="006428B2">
      <w:pPr>
        <w:pStyle w:val="Titre2"/>
      </w:pPr>
      <w:r>
        <w:t>Quel est le principal groupe d’âge ayant eu des rapports d’intoxication aux boissons énergisantes?</w:t>
      </w:r>
    </w:p>
    <w:p w14:paraId="0AA8B905" w14:textId="2096E8FA" w:rsidR="006428B2" w:rsidRPr="006428B2" w:rsidRDefault="00591D9E" w:rsidP="006428B2">
      <w:r>
        <w:t>Chez les adolescents âgés de 13 ans et plus.</w:t>
      </w:r>
    </w:p>
    <w:p w14:paraId="5E27488F" w14:textId="32C682F1" w:rsidR="006428B2" w:rsidRDefault="006428B2" w:rsidP="006428B2">
      <w:pPr>
        <w:pStyle w:val="Titre2"/>
      </w:pPr>
      <w:r>
        <w:t>Quels sont les principaux ingrédients des boissons énergisantes?</w:t>
      </w:r>
    </w:p>
    <w:p w14:paraId="05CE9DF5" w14:textId="600BE14A" w:rsidR="006428B2" w:rsidRPr="006428B2" w:rsidRDefault="00591D9E" w:rsidP="006428B2">
      <w:r>
        <w:t>Sucre, caféine, taurine.</w:t>
      </w:r>
    </w:p>
    <w:p w14:paraId="049A3477" w14:textId="403F1DE8" w:rsidR="006428B2" w:rsidRDefault="006428B2" w:rsidP="006428B2">
      <w:pPr>
        <w:pStyle w:val="Titre2"/>
      </w:pPr>
      <w:r>
        <w:t>Quel groupe d’âge consomme le plus de boissons énergisantes?</w:t>
      </w:r>
    </w:p>
    <w:p w14:paraId="628E68C3" w14:textId="3B554437" w:rsidR="006428B2" w:rsidRPr="006428B2" w:rsidRDefault="009A6BBD" w:rsidP="006428B2">
      <w:r>
        <w:t>Entre 14 et 18 ans.</w:t>
      </w:r>
    </w:p>
    <w:p w14:paraId="506B2ADE" w14:textId="6AB9D5BF" w:rsidR="006428B2" w:rsidRDefault="006428B2" w:rsidP="006428B2">
      <w:pPr>
        <w:pStyle w:val="Titre2"/>
      </w:pPr>
      <w:r>
        <w:t>Quelle est la fréquence de consommation des étudiants du collégial dans la région des Laurentides</w:t>
      </w:r>
    </w:p>
    <w:p w14:paraId="0C55F9DA" w14:textId="741F9D14" w:rsidR="006428B2" w:rsidRPr="006428B2" w:rsidRDefault="009A6BBD" w:rsidP="006428B2">
      <w:r>
        <w:t>La fréquence de consommation dans les Laurentides : 61%</w:t>
      </w:r>
    </w:p>
    <w:p w14:paraId="7649E157" w14:textId="1B55021A" w:rsidR="006428B2" w:rsidRDefault="006428B2" w:rsidP="006428B2">
      <w:pPr>
        <w:pStyle w:val="Titre2"/>
      </w:pPr>
      <w:r>
        <w:t>Pourquoi les collégiens et les étudiants universitaires consomment des boissons énergisantes?</w:t>
      </w:r>
    </w:p>
    <w:p w14:paraId="7BD9F296" w14:textId="20D4DC3F" w:rsidR="009A6BBD" w:rsidRPr="009A6BBD" w:rsidRDefault="00601332" w:rsidP="009A6BBD">
      <w:r>
        <w:t>Dans l’ensemble des États-Unis : Afin</w:t>
      </w:r>
      <w:r w:rsidR="009A6BBD">
        <w:t xml:space="preserve"> d’avoir plus d’énergie</w:t>
      </w:r>
      <w:r>
        <w:t xml:space="preserve"> (66%), être plus motivé (35%), s’hydrater (21%), parce que c’est bon pour la santé (18%).</w:t>
      </w:r>
    </w:p>
    <w:p w14:paraId="3A6938B5" w14:textId="515D3FAA" w:rsidR="24C57336" w:rsidRDefault="24C57336" w:rsidP="24C57336">
      <w:pPr>
        <w:pStyle w:val="Titre1"/>
      </w:pPr>
      <w:r>
        <w:t>Tâche 3</w:t>
      </w:r>
      <w:r w:rsidR="00DA36F5">
        <w:t xml:space="preserve"> : </w:t>
      </w:r>
      <w:r w:rsidR="00601332">
        <w:t>Élaborer les 5 questions</w:t>
      </w:r>
    </w:p>
    <w:p w14:paraId="21122D36" w14:textId="5B596BF4" w:rsidR="00601332" w:rsidRDefault="00601332" w:rsidP="00601332">
      <w:pPr>
        <w:pStyle w:val="Paragraphedeliste"/>
        <w:numPr>
          <w:ilvl w:val="0"/>
          <w:numId w:val="5"/>
        </w:numPr>
      </w:pPr>
      <w:r>
        <w:t>Aimer-vous les boissons énergisantes.</w:t>
      </w:r>
    </w:p>
    <w:p w14:paraId="7A16CFE9" w14:textId="6B7E6EF7" w:rsidR="00601332" w:rsidRDefault="00601332" w:rsidP="00601332">
      <w:pPr>
        <w:pStyle w:val="Paragraphedeliste"/>
        <w:numPr>
          <w:ilvl w:val="0"/>
          <w:numId w:val="5"/>
        </w:numPr>
      </w:pPr>
      <w:r>
        <w:t xml:space="preserve">Si non, pourquoi en </w:t>
      </w:r>
      <w:r w:rsidR="007C236A">
        <w:t>prenez-vous</w:t>
      </w:r>
      <w:r>
        <w:t xml:space="preserve"> ?</w:t>
      </w:r>
    </w:p>
    <w:p w14:paraId="4A59AE79" w14:textId="1833EEC7" w:rsidR="00601332" w:rsidRDefault="00F4777D" w:rsidP="00601332">
      <w:pPr>
        <w:pStyle w:val="Paragraphedeliste"/>
        <w:numPr>
          <w:ilvl w:val="0"/>
          <w:numId w:val="5"/>
        </w:numPr>
      </w:pPr>
      <w:r>
        <w:t>Êtes-vous au courant des problèmes liés à la santé que peuvent causés les boissons énergisantes.</w:t>
      </w:r>
    </w:p>
    <w:p w14:paraId="1B5C10FA" w14:textId="0CDAAC0F" w:rsidR="00F4777D" w:rsidRPr="00601332" w:rsidRDefault="00F4777D" w:rsidP="00601332">
      <w:pPr>
        <w:pStyle w:val="Paragraphedeliste"/>
        <w:numPr>
          <w:ilvl w:val="0"/>
          <w:numId w:val="5"/>
        </w:numPr>
      </w:pPr>
      <w:r>
        <w:t>Pensez-vous que vous pourriez arrêter d’en prendre du</w:t>
      </w:r>
      <w:r w:rsidR="0084584E">
        <w:t xml:space="preserve"> jour au lendemain ou cela pose-t-il</w:t>
      </w:r>
      <w:r>
        <w:t xml:space="preserve"> un problème.</w:t>
      </w:r>
    </w:p>
    <w:p w14:paraId="0864DF73" w14:textId="1FCB5EAA" w:rsidR="24C57336" w:rsidRDefault="24C57336" w:rsidP="0066296F">
      <w:pPr>
        <w:pStyle w:val="Titre1"/>
      </w:pPr>
      <w:r w:rsidRPr="24C57336">
        <w:t>Tâche 4</w:t>
      </w:r>
      <w:r w:rsidR="003B2B49">
        <w:t> :</w:t>
      </w:r>
      <w:r w:rsidR="0066296F" w:rsidRPr="0066296F">
        <w:t xml:space="preserve"> visionnement</w:t>
      </w:r>
      <w:r w:rsidR="0066296F">
        <w:t xml:space="preserve"> Démarche scientifique</w:t>
      </w:r>
    </w:p>
    <w:p w14:paraId="5FF7B7F0" w14:textId="68CFCCCF" w:rsidR="0084584E" w:rsidRDefault="0084584E" w:rsidP="0084584E">
      <w:pPr>
        <w:pStyle w:val="Titre2"/>
      </w:pPr>
      <w:r>
        <w:t>Observations</w:t>
      </w:r>
    </w:p>
    <w:p w14:paraId="5FD1AB6F" w14:textId="2127EF9E" w:rsidR="0084584E" w:rsidRDefault="0084584E" w:rsidP="0084584E">
      <w:pPr>
        <w:pStyle w:val="Paragraphedeliste"/>
        <w:numPr>
          <w:ilvl w:val="0"/>
          <w:numId w:val="7"/>
        </w:numPr>
      </w:pPr>
      <w:r>
        <w:t>Les moutons qui sont d’un bord du pré sont malade mais pas de l’autre.</w:t>
      </w:r>
    </w:p>
    <w:p w14:paraId="50A68FBC" w14:textId="25255B88" w:rsidR="0084584E" w:rsidRDefault="0084584E" w:rsidP="0084584E">
      <w:pPr>
        <w:pStyle w:val="Paragraphedeliste"/>
        <w:numPr>
          <w:ilvl w:val="0"/>
          <w:numId w:val="7"/>
        </w:numPr>
      </w:pPr>
      <w:r>
        <w:t>Le sang d’un mouton malade comporte des bâtonnets en plus.</w:t>
      </w:r>
    </w:p>
    <w:p w14:paraId="6824A701" w14:textId="1245F6DB" w:rsidR="0084584E" w:rsidRDefault="0084584E" w:rsidP="0084584E">
      <w:pPr>
        <w:pStyle w:val="Titre2"/>
      </w:pPr>
      <w:r>
        <w:t>Hypothèse</w:t>
      </w:r>
    </w:p>
    <w:p w14:paraId="7D9800AE" w14:textId="2DCB8318" w:rsidR="0084584E" w:rsidRDefault="0084584E" w:rsidP="0084584E">
      <w:r>
        <w:t>Les moutons sont malades lorsqu’ils prennent contact avec la bactérie par le sang et non par l’alimentation.</w:t>
      </w:r>
    </w:p>
    <w:p w14:paraId="3C077D76" w14:textId="295CAF9A" w:rsidR="0084584E" w:rsidRDefault="00CC0241" w:rsidP="00CC0241">
      <w:pPr>
        <w:pStyle w:val="Titre2"/>
      </w:pPr>
      <w:r>
        <w:t>Méthode scientifique</w:t>
      </w:r>
    </w:p>
    <w:p w14:paraId="4734B46C" w14:textId="77777777" w:rsidR="00CC0241" w:rsidRDefault="00CC0241" w:rsidP="00CC0241">
      <w:pPr>
        <w:pStyle w:val="Paragraphedeliste"/>
        <w:numPr>
          <w:ilvl w:val="0"/>
          <w:numId w:val="8"/>
        </w:numPr>
      </w:pPr>
      <w:r>
        <w:t xml:space="preserve">Essaie du sang hypothétiquement contaminé sur un mouton en santé. </w:t>
      </w:r>
    </w:p>
    <w:p w14:paraId="63B3F067" w14:textId="45824813" w:rsidR="00CC0241" w:rsidRDefault="00CC0241" w:rsidP="00CC0241">
      <w:pPr>
        <w:pStyle w:val="Paragraphedeliste"/>
        <w:numPr>
          <w:ilvl w:val="0"/>
          <w:numId w:val="8"/>
        </w:numPr>
      </w:pPr>
      <w:r>
        <w:t>Enquête sur les lieux.</w:t>
      </w:r>
    </w:p>
    <w:p w14:paraId="521F7AE9" w14:textId="4E530099" w:rsidR="24C57336" w:rsidRDefault="24C57336" w:rsidP="24C57336">
      <w:pPr>
        <w:pStyle w:val="Titre1"/>
      </w:pPr>
      <w:r w:rsidRPr="24C57336">
        <w:lastRenderedPageBreak/>
        <w:t>Tâche 5</w:t>
      </w:r>
      <w:r w:rsidR="00DA36F5">
        <w:t xml:space="preserve"> : </w:t>
      </w:r>
      <w:r w:rsidR="00996DE0">
        <w:t>Shéma Démarche scientifique</w:t>
      </w:r>
    </w:p>
    <w:p w14:paraId="43291005" w14:textId="13BFD775" w:rsidR="00CC0241" w:rsidRDefault="000C2838" w:rsidP="00CC0241">
      <w:r>
        <w:rPr>
          <w:noProof/>
          <w:lang w:eastAsia="fr-CA"/>
        </w:rPr>
        <mc:AlternateContent>
          <mc:Choice Requires="wps">
            <w:drawing>
              <wp:anchor distT="0" distB="0" distL="114300" distR="114300" simplePos="0" relativeHeight="251665408" behindDoc="0" locked="0" layoutInCell="1" allowOverlap="1" wp14:anchorId="218CEFA1" wp14:editId="7E72EB0B">
                <wp:simplePos x="0" y="0"/>
                <wp:positionH relativeFrom="margin">
                  <wp:posOffset>4267199</wp:posOffset>
                </wp:positionH>
                <wp:positionV relativeFrom="paragraph">
                  <wp:posOffset>68580</wp:posOffset>
                </wp:positionV>
                <wp:extent cx="1762125" cy="97155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1762125" cy="971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C87B44" w14:textId="3704D841" w:rsidR="000F62E3" w:rsidRDefault="000F62E3" w:rsidP="000F62E3">
                            <w:pPr>
                              <w:jc w:val="center"/>
                              <w:rPr>
                                <w:u w:val="single"/>
                              </w:rPr>
                            </w:pPr>
                            <w:r w:rsidRPr="000C2838">
                              <w:rPr>
                                <w:u w:val="single"/>
                              </w:rPr>
                              <w:t>Recherche</w:t>
                            </w:r>
                            <w:r>
                              <w:t xml:space="preserve"> </w:t>
                            </w:r>
                            <w:r w:rsidRPr="000C2838">
                              <w:rPr>
                                <w:u w:val="single"/>
                              </w:rPr>
                              <w:t>littéraire</w:t>
                            </w:r>
                          </w:p>
                          <w:p w14:paraId="4E847573" w14:textId="18E43FAA" w:rsidR="000C2838" w:rsidRPr="000C2838" w:rsidRDefault="000C2838" w:rsidP="00722A66">
                            <w:r>
                              <w:t>Mieux comprendre un phénomène / connaissance autour du suj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18CEFA1" id="Rectangle 5" o:spid="_x0000_s1026" style="position:absolute;margin-left:336pt;margin-top:5.4pt;width:138.75pt;height:76.5pt;z-index:251665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" fillcolor="#5b9bd5 [3204]" strokecolor="#1f4d78 [1604]" strokeweight="1pt">
                <v:textbox>
                  <w:txbxContent>
                    <w:p w14:paraId="7EC87B44" w14:textId="3704D841" w:rsidR="000F62E3" w:rsidRDefault="000F62E3" w:rsidP="000F62E3">
                      <w:pPr>
                        <w:jc w:val="center"/>
                        <w:rPr>
                          <w:u w:val="single"/>
                        </w:rPr>
                      </w:pPr>
                      <w:r w:rsidRPr="000C2838">
                        <w:rPr>
                          <w:u w:val="single"/>
                        </w:rPr>
                        <w:t>Recherche</w:t>
                      </w:r>
                      <w:r>
                        <w:t xml:space="preserve"> </w:t>
                      </w:r>
                      <w:r w:rsidRPr="000C2838">
                        <w:rPr>
                          <w:u w:val="single"/>
                        </w:rPr>
                        <w:t>littéraire</w:t>
                      </w:r>
                    </w:p>
                    <w:p w14:paraId="4E847573" w14:textId="18E43FAA" w:rsidR="000C2838" w:rsidRPr="000C2838" w:rsidRDefault="000C2838" w:rsidP="00722A66">
                      <w:r>
                        <w:t>Mieux comprendre un phénomène / connaissance autour du sujet</w:t>
                      </w:r>
                    </w:p>
                  </w:txbxContent>
                </v:textbox>
                <w10:wrap anchorx="margin"/>
              </v:rect>
            </w:pict>
          </mc:Fallback>
        </mc:AlternateContent>
      </w:r>
      <w:r w:rsidR="000F62E3">
        <w:rPr>
          <w:noProof/>
          <w:lang w:eastAsia="fr-CA"/>
        </w:rPr>
        <mc:AlternateContent>
          <mc:Choice Requires="wps">
            <w:drawing>
              <wp:anchor distT="0" distB="0" distL="114300" distR="114300" simplePos="0" relativeHeight="251674624" behindDoc="0" locked="0" layoutInCell="1" allowOverlap="1" wp14:anchorId="53924E9D" wp14:editId="72620C8C">
                <wp:simplePos x="0" y="0"/>
                <wp:positionH relativeFrom="column">
                  <wp:posOffset>3419475</wp:posOffset>
                </wp:positionH>
                <wp:positionV relativeFrom="paragraph">
                  <wp:posOffset>220980</wp:posOffset>
                </wp:positionV>
                <wp:extent cx="771525" cy="581025"/>
                <wp:effectExtent l="0" t="19050" r="47625" b="47625"/>
                <wp:wrapNone/>
                <wp:docPr id="10" name="Flèche droite 10"/>
                <wp:cNvGraphicFramePr/>
                <a:graphic xmlns:a="http://schemas.openxmlformats.org/drawingml/2006/main">
                  <a:graphicData uri="http://schemas.microsoft.com/office/word/2010/wordprocessingShape">
                    <wps:wsp>
                      <wps:cNvSpPr/>
                      <wps:spPr>
                        <a:xfrm>
                          <a:off x="0" y="0"/>
                          <a:ext cx="771525" cy="5810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78749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10" o:spid="_x0000_s1026" type="#_x0000_t13" style="position:absolute;margin-left:269.25pt;margin-top:17.4pt;width:60.75pt;height:45.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" adj="13467" fillcolor="#5b9bd5 [3204]" strokecolor="#1f4d78 [1604]" strokeweight="1pt"/>
            </w:pict>
          </mc:Fallback>
        </mc:AlternateContent>
      </w:r>
      <w:r w:rsidR="000F62E3">
        <w:rPr>
          <w:noProof/>
          <w:lang w:eastAsia="fr-CA"/>
        </w:rPr>
        <mc:AlternateContent>
          <mc:Choice Requires="wps">
            <w:drawing>
              <wp:anchor distT="0" distB="0" distL="114300" distR="114300" simplePos="0" relativeHeight="251672576" behindDoc="0" locked="0" layoutInCell="1" allowOverlap="1" wp14:anchorId="6CB2FC67" wp14:editId="48A65BFE">
                <wp:simplePos x="0" y="0"/>
                <wp:positionH relativeFrom="column">
                  <wp:posOffset>1304925</wp:posOffset>
                </wp:positionH>
                <wp:positionV relativeFrom="paragraph">
                  <wp:posOffset>182880</wp:posOffset>
                </wp:positionV>
                <wp:extent cx="771525" cy="581025"/>
                <wp:effectExtent l="0" t="19050" r="47625" b="47625"/>
                <wp:wrapNone/>
                <wp:docPr id="9" name="Flèche droite 9"/>
                <wp:cNvGraphicFramePr/>
                <a:graphic xmlns:a="http://schemas.openxmlformats.org/drawingml/2006/main">
                  <a:graphicData uri="http://schemas.microsoft.com/office/word/2010/wordprocessingShape">
                    <wps:wsp>
                      <wps:cNvSpPr/>
                      <wps:spPr>
                        <a:xfrm>
                          <a:off x="0" y="0"/>
                          <a:ext cx="771525" cy="5810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3AF6A2" id="Flèche droite 9" o:spid="_x0000_s1026" type="#_x0000_t13" style="position:absolute;margin-left:102.75pt;margin-top:14.4pt;width:60.75pt;height:45.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" adj="13467" fillcolor="#5b9bd5 [3204]" strokecolor="#1f4d78 [1604]" strokeweight="1pt"/>
            </w:pict>
          </mc:Fallback>
        </mc:AlternateContent>
      </w:r>
      <w:r w:rsidR="000F62E3">
        <w:rPr>
          <w:noProof/>
          <w:lang w:eastAsia="fr-CA"/>
        </w:rPr>
        <mc:AlternateContent>
          <mc:Choice Requires="wps">
            <w:drawing>
              <wp:anchor distT="0" distB="0" distL="114300" distR="114300" simplePos="0" relativeHeight="251663360" behindDoc="0" locked="0" layoutInCell="1" allowOverlap="1" wp14:anchorId="746A0428" wp14:editId="1A58F414">
                <wp:simplePos x="0" y="0"/>
                <wp:positionH relativeFrom="margin">
                  <wp:align>center</wp:align>
                </wp:positionH>
                <wp:positionV relativeFrom="paragraph">
                  <wp:posOffset>78105</wp:posOffset>
                </wp:positionV>
                <wp:extent cx="1200150" cy="9715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200150" cy="971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88C778" w14:textId="6198608E" w:rsidR="000F62E3" w:rsidRDefault="000F62E3" w:rsidP="000F62E3">
                            <w:pPr>
                              <w:jc w:val="center"/>
                              <w:rPr>
                                <w:u w:val="single"/>
                              </w:rPr>
                            </w:pPr>
                            <w:r w:rsidRPr="000C2838">
                              <w:rPr>
                                <w:u w:val="single"/>
                              </w:rPr>
                              <w:t>Questionnement</w:t>
                            </w:r>
                          </w:p>
                          <w:p w14:paraId="61F2C91E" w14:textId="4290770E" w:rsidR="000C2838" w:rsidRPr="000C2838" w:rsidRDefault="000C2838" w:rsidP="00722A66">
                            <w:r>
                              <w:t>Mieux comprendre les observ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6A0428" id="Rectangle 4" o:spid="_x0000_s1027" style="position:absolute;margin-left:0;margin-top:6.15pt;width:94.5pt;height:76.5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" fillcolor="#5b9bd5 [3204]" strokecolor="#1f4d78 [1604]" strokeweight="1pt">
                <v:textbox>
                  <w:txbxContent>
                    <w:p w14:paraId="0088C778" w14:textId="6198608E" w:rsidR="000F62E3" w:rsidRDefault="000F62E3" w:rsidP="000F62E3">
                      <w:pPr>
                        <w:jc w:val="center"/>
                        <w:rPr>
                          <w:u w:val="single"/>
                        </w:rPr>
                      </w:pPr>
                      <w:r w:rsidRPr="000C2838">
                        <w:rPr>
                          <w:u w:val="single"/>
                        </w:rPr>
                        <w:t>Questionnement</w:t>
                      </w:r>
                    </w:p>
                    <w:p w14:paraId="61F2C91E" w14:textId="4290770E" w:rsidR="000C2838" w:rsidRPr="000C2838" w:rsidRDefault="000C2838" w:rsidP="00722A66">
                      <w:r>
                        <w:t>Mieux comprendre les observations</w:t>
                      </w:r>
                    </w:p>
                  </w:txbxContent>
                </v:textbox>
                <w10:wrap anchorx="margin"/>
              </v:rect>
            </w:pict>
          </mc:Fallback>
        </mc:AlternateContent>
      </w:r>
      <w:r w:rsidR="000F62E3">
        <w:rPr>
          <w:noProof/>
          <w:lang w:eastAsia="fr-CA"/>
        </w:rPr>
        <mc:AlternateContent>
          <mc:Choice Requires="wps">
            <w:drawing>
              <wp:anchor distT="0" distB="0" distL="114300" distR="114300" simplePos="0" relativeHeight="251659264" behindDoc="0" locked="0" layoutInCell="1" allowOverlap="1" wp14:anchorId="191E342C" wp14:editId="6D7A319F">
                <wp:simplePos x="0" y="0"/>
                <wp:positionH relativeFrom="margin">
                  <wp:align>left</wp:align>
                </wp:positionH>
                <wp:positionV relativeFrom="paragraph">
                  <wp:posOffset>78105</wp:posOffset>
                </wp:positionV>
                <wp:extent cx="1200150" cy="9715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200150" cy="971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C0C4A3" w14:textId="4DCC24CF" w:rsidR="000F62E3" w:rsidRPr="000C2838" w:rsidRDefault="000F62E3" w:rsidP="000F62E3">
                            <w:pPr>
                              <w:jc w:val="center"/>
                              <w:rPr>
                                <w:u w:val="single"/>
                              </w:rPr>
                            </w:pPr>
                            <w:r w:rsidRPr="000C2838">
                              <w:rPr>
                                <w:u w:val="single"/>
                              </w:rPr>
                              <w:t>Observation</w:t>
                            </w:r>
                          </w:p>
                          <w:p w14:paraId="1FCEFC6A" w14:textId="45C4C7A1" w:rsidR="000C2838" w:rsidRPr="000F62E3" w:rsidRDefault="000C2838" w:rsidP="00722A66">
                            <w:r>
                              <w:t>Étape instinctive / stimuli de l’intérê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1E342C" id="Rectangle 1" o:spid="_x0000_s1028" style="position:absolute;margin-left:0;margin-top:6.15pt;width:94.5pt;height:76.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" fillcolor="#5b9bd5 [3204]" strokecolor="#1f4d78 [1604]" strokeweight="1pt">
                <v:textbox>
                  <w:txbxContent>
                    <w:p w14:paraId="7DC0C4A3" w14:textId="4DCC24CF" w:rsidR="000F62E3" w:rsidRPr="000C2838" w:rsidRDefault="000F62E3" w:rsidP="000F62E3">
                      <w:pPr>
                        <w:jc w:val="center"/>
                        <w:rPr>
                          <w:u w:val="single"/>
                        </w:rPr>
                      </w:pPr>
                      <w:r w:rsidRPr="000C2838">
                        <w:rPr>
                          <w:u w:val="single"/>
                        </w:rPr>
                        <w:t>Observation</w:t>
                      </w:r>
                    </w:p>
                    <w:p w14:paraId="1FCEFC6A" w14:textId="45C4C7A1" w:rsidR="000C2838" w:rsidRPr="000F62E3" w:rsidRDefault="000C2838" w:rsidP="00722A66">
                      <w:r>
                        <w:t>Étape instinctive / stimuli de l’intérêt</w:t>
                      </w:r>
                    </w:p>
                  </w:txbxContent>
                </v:textbox>
                <w10:wrap anchorx="margin"/>
              </v:rect>
            </w:pict>
          </mc:Fallback>
        </mc:AlternateContent>
      </w:r>
    </w:p>
    <w:p w14:paraId="6F554237" w14:textId="3DBC911E" w:rsidR="000F62E3" w:rsidRDefault="000F62E3" w:rsidP="00CC0241"/>
    <w:p w14:paraId="34DA2108" w14:textId="7E07039D" w:rsidR="000F62E3" w:rsidRDefault="000F62E3" w:rsidP="00CC0241"/>
    <w:p w14:paraId="2F31FCDC" w14:textId="31B43068" w:rsidR="000F62E3" w:rsidRDefault="00722A66" w:rsidP="00CC0241">
      <w:r>
        <w:rPr>
          <w:noProof/>
          <w:lang w:eastAsia="fr-CA"/>
        </w:rPr>
        <w:drawing>
          <wp:anchor distT="0" distB="0" distL="114300" distR="114300" simplePos="0" relativeHeight="251704320" behindDoc="0" locked="0" layoutInCell="1" allowOverlap="1" wp14:anchorId="72F90566" wp14:editId="178417E6">
            <wp:simplePos x="0" y="0"/>
            <wp:positionH relativeFrom="margin">
              <wp:posOffset>1919605</wp:posOffset>
            </wp:positionH>
            <wp:positionV relativeFrom="paragraph">
              <wp:posOffset>91440</wp:posOffset>
            </wp:positionV>
            <wp:extent cx="2676525" cy="2676525"/>
            <wp:effectExtent l="0" t="0" r="0" b="0"/>
            <wp:wrapSquare wrapText="bothSides"/>
            <wp:docPr id="35" name="Image 35" descr="http://2.bp.blogspot.com/-r7F9oyOFIZk/VbFa_xEi64I/AAAAAAAAAYY/6PEzdri73o0/s1600/Point_d%2527interrog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2.bp.blogspot.com/-r7F9oyOFIZk/VbFa_xEi64I/AAAAAAAAAYY/6PEzdri73o0/s1600/Point_d%2527interrogati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6525" cy="26765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fr-CA"/>
        </w:rPr>
        <mc:AlternateContent>
          <mc:Choice Requires="wps">
            <w:drawing>
              <wp:anchor distT="0" distB="0" distL="114300" distR="114300" simplePos="0" relativeHeight="251697152" behindDoc="0" locked="0" layoutInCell="1" allowOverlap="1" wp14:anchorId="0CD5ECC9" wp14:editId="68B1E65D">
                <wp:simplePos x="0" y="0"/>
                <wp:positionH relativeFrom="column">
                  <wp:posOffset>5324475</wp:posOffset>
                </wp:positionH>
                <wp:positionV relativeFrom="paragraph">
                  <wp:posOffset>213360</wp:posOffset>
                </wp:positionV>
                <wp:extent cx="1076325" cy="495300"/>
                <wp:effectExtent l="0" t="0" r="28575" b="19050"/>
                <wp:wrapNone/>
                <wp:docPr id="28" name="Zone de texte 28"/>
                <wp:cNvGraphicFramePr/>
                <a:graphic xmlns:a="http://schemas.openxmlformats.org/drawingml/2006/main">
                  <a:graphicData uri="http://schemas.microsoft.com/office/word/2010/wordprocessingShape">
                    <wps:wsp>
                      <wps:cNvSpPr txBox="1"/>
                      <wps:spPr>
                        <a:xfrm>
                          <a:off x="0" y="0"/>
                          <a:ext cx="1076325" cy="495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C53639" w14:textId="5F701695" w:rsidR="000C2838" w:rsidRDefault="000C2838">
                            <w:r>
                              <w:t>Réponse à nos recherch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5ECC9" id="_x0000_t202" coordsize="21600,21600" o:spt="202" path="m,l,21600r21600,l21600,xe">
                <v:stroke joinstyle="miter"/>
                <v:path gradientshapeok="t" o:connecttype="rect"/>
              </v:shapetype>
              <v:shape id="Zone de texte 28" o:spid="_x0000_s1029" type="#_x0000_t202" style="position:absolute;margin-left:419.25pt;margin-top:16.8pt;width:84.75pt;height:39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" fillcolor="white [3201]" strokeweight=".5pt">
                <v:textbox>
                  <w:txbxContent>
                    <w:p w14:paraId="00C53639" w14:textId="5F701695" w:rsidR="000C2838" w:rsidRDefault="000C2838">
                      <w:r>
                        <w:t>Réponse à nos recherches ?</w:t>
                      </w:r>
                    </w:p>
                  </w:txbxContent>
                </v:textbox>
              </v:shape>
            </w:pict>
          </mc:Fallback>
        </mc:AlternateContent>
      </w:r>
    </w:p>
    <w:p w14:paraId="2BBE4C4E" w14:textId="4AA43492" w:rsidR="000F62E3" w:rsidRDefault="000C2838" w:rsidP="00CC0241">
      <w:r>
        <w:rPr>
          <w:noProof/>
          <w:lang w:eastAsia="fr-CA"/>
        </w:rPr>
        <mc:AlternateContent>
          <mc:Choice Requires="wps">
            <w:drawing>
              <wp:anchor distT="0" distB="0" distL="114300" distR="114300" simplePos="0" relativeHeight="251676672" behindDoc="0" locked="0" layoutInCell="1" allowOverlap="1" wp14:anchorId="68CE0B79" wp14:editId="6361BFF0">
                <wp:simplePos x="0" y="0"/>
                <wp:positionH relativeFrom="column">
                  <wp:posOffset>4140200</wp:posOffset>
                </wp:positionH>
                <wp:positionV relativeFrom="paragraph">
                  <wp:posOffset>34290</wp:posOffset>
                </wp:positionV>
                <wp:extent cx="814705" cy="323215"/>
                <wp:effectExtent l="0" t="1905" r="21590" b="40640"/>
                <wp:wrapNone/>
                <wp:docPr id="12" name="Flèche droite 12"/>
                <wp:cNvGraphicFramePr/>
                <a:graphic xmlns:a="http://schemas.openxmlformats.org/drawingml/2006/main">
                  <a:graphicData uri="http://schemas.microsoft.com/office/word/2010/wordprocessingShape">
                    <wps:wsp>
                      <wps:cNvSpPr/>
                      <wps:spPr>
                        <a:xfrm rot="5400000">
                          <a:off x="0" y="0"/>
                          <a:ext cx="814705" cy="323215"/>
                        </a:xfrm>
                        <a:prstGeom prst="rightArrow">
                          <a:avLst>
                            <a:gd name="adj1" fmla="val 10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3F92D9" w14:textId="5CA26EFF" w:rsidR="000C2838" w:rsidRDefault="000C2838" w:rsidP="000C2838">
                            <w:pPr>
                              <w:jc w:val="center"/>
                            </w:pPr>
                            <w:r>
                              <w:t>Ou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CE0B7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èche droite 12" o:spid="_x0000_s1030" type="#_x0000_t13" style="position:absolute;margin-left:326pt;margin-top:2.7pt;width:64.15pt;height:25.4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" adj="17315,0" fillcolor="#5b9bd5 [3204]" strokecolor="#1f4d78 [1604]" strokeweight="1pt">
                <v:textbox>
                  <w:txbxContent>
                    <w:p w14:paraId="683F92D9" w14:textId="5CA26EFF" w:rsidR="000C2838" w:rsidRDefault="000C2838" w:rsidP="000C2838">
                      <w:pPr>
                        <w:jc w:val="center"/>
                      </w:pPr>
                      <w:r>
                        <w:t>Oui</w:t>
                      </w:r>
                    </w:p>
                  </w:txbxContent>
                </v:textbox>
              </v:shape>
            </w:pict>
          </mc:Fallback>
        </mc:AlternateContent>
      </w:r>
      <w:r>
        <w:rPr>
          <w:noProof/>
          <w:lang w:eastAsia="fr-CA"/>
        </w:rPr>
        <mc:AlternateContent>
          <mc:Choice Requires="wps">
            <w:drawing>
              <wp:anchor distT="0" distB="0" distL="114300" distR="114300" simplePos="0" relativeHeight="251696128" behindDoc="0" locked="0" layoutInCell="1" allowOverlap="1" wp14:anchorId="11DC5669" wp14:editId="5EC2AB3A">
                <wp:simplePos x="0" y="0"/>
                <wp:positionH relativeFrom="column">
                  <wp:posOffset>4638040</wp:posOffset>
                </wp:positionH>
                <wp:positionV relativeFrom="paragraph">
                  <wp:posOffset>34290</wp:posOffset>
                </wp:positionV>
                <wp:extent cx="814705" cy="323215"/>
                <wp:effectExtent l="0" t="1905" r="21590" b="40640"/>
                <wp:wrapNone/>
                <wp:docPr id="27" name="Flèche droite 27"/>
                <wp:cNvGraphicFramePr/>
                <a:graphic xmlns:a="http://schemas.openxmlformats.org/drawingml/2006/main">
                  <a:graphicData uri="http://schemas.microsoft.com/office/word/2010/wordprocessingShape">
                    <wps:wsp>
                      <wps:cNvSpPr/>
                      <wps:spPr>
                        <a:xfrm rot="5400000">
                          <a:off x="0" y="0"/>
                          <a:ext cx="814705" cy="323215"/>
                        </a:xfrm>
                        <a:prstGeom prst="rightArrow">
                          <a:avLst>
                            <a:gd name="adj1" fmla="val 10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9AADE9" w14:textId="4E13E23F" w:rsidR="000C2838" w:rsidRDefault="000C2838" w:rsidP="000C2838">
                            <w:pPr>
                              <w:jc w:val="center"/>
                            </w:pPr>
                            <w:r>
                              <w:t>N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C5669" id="Flèche droite 27" o:spid="_x0000_s1031" type="#_x0000_t13" style="position:absolute;margin-left:365.2pt;margin-top:2.7pt;width:64.15pt;height:25.45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" adj="17315,0" fillcolor="#5b9bd5 [3204]" strokecolor="#1f4d78 [1604]" strokeweight="1pt">
                <v:textbox>
                  <w:txbxContent>
                    <w:p w14:paraId="699AADE9" w14:textId="4E13E23F" w:rsidR="000C2838" w:rsidRDefault="000C2838" w:rsidP="000C2838">
                      <w:pPr>
                        <w:jc w:val="center"/>
                      </w:pPr>
                      <w:r>
                        <w:t>Non</w:t>
                      </w:r>
                    </w:p>
                  </w:txbxContent>
                </v:textbox>
              </v:shape>
            </w:pict>
          </mc:Fallback>
        </mc:AlternateContent>
      </w:r>
    </w:p>
    <w:p w14:paraId="3E8211A5" w14:textId="35E2CEF5" w:rsidR="000F62E3" w:rsidRDefault="00722A66" w:rsidP="00CC0241">
      <w:r>
        <w:rPr>
          <w:noProof/>
          <w:lang w:eastAsia="fr-CA"/>
        </w:rPr>
        <mc:AlternateContent>
          <mc:Choice Requires="wps">
            <w:drawing>
              <wp:anchor distT="0" distB="0" distL="114300" distR="114300" simplePos="0" relativeHeight="251703296" behindDoc="0" locked="0" layoutInCell="1" allowOverlap="1" wp14:anchorId="3BE63E71" wp14:editId="5B70F476">
                <wp:simplePos x="0" y="0"/>
                <wp:positionH relativeFrom="column">
                  <wp:posOffset>1295400</wp:posOffset>
                </wp:positionH>
                <wp:positionV relativeFrom="paragraph">
                  <wp:posOffset>252095</wp:posOffset>
                </wp:positionV>
                <wp:extent cx="914400" cy="295275"/>
                <wp:effectExtent l="0" t="0" r="19050" b="28575"/>
                <wp:wrapNone/>
                <wp:docPr id="32" name="Zone de texte 32"/>
                <wp:cNvGraphicFramePr/>
                <a:graphic xmlns:a="http://schemas.openxmlformats.org/drawingml/2006/main">
                  <a:graphicData uri="http://schemas.microsoft.com/office/word/2010/wordprocessingShape">
                    <wps:wsp>
                      <wps:cNvSpPr txBox="1"/>
                      <wps:spPr>
                        <a:xfrm>
                          <a:off x="0" y="0"/>
                          <a:ext cx="914400" cy="295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EC24FA0" w14:textId="58A9D0E2" w:rsidR="00722A66" w:rsidRDefault="00722A66">
                            <w:r>
                              <w:t>Hypothè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E63E71" id="Zone de texte 32" o:spid="_x0000_s1032" type="#_x0000_t202" style="position:absolute;margin-left:102pt;margin-top:19.85pt;width:1in;height:23.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" fillcolor="white [3201]" strokeweight=".5pt">
                <v:textbox>
                  <w:txbxContent>
                    <w:p w14:paraId="6EC24FA0" w14:textId="58A9D0E2" w:rsidR="00722A66" w:rsidRDefault="00722A66">
                      <w:r>
                        <w:t>Hypothèse</w:t>
                      </w:r>
                    </w:p>
                  </w:txbxContent>
                </v:textbox>
              </v:shape>
            </w:pict>
          </mc:Fallback>
        </mc:AlternateContent>
      </w:r>
    </w:p>
    <w:p w14:paraId="1EEBC175" w14:textId="2E82DF38" w:rsidR="000F62E3" w:rsidRDefault="00722A66" w:rsidP="00CC0241">
      <w:r>
        <w:rPr>
          <w:noProof/>
          <w:lang w:eastAsia="fr-CA"/>
        </w:rPr>
        <mc:AlternateContent>
          <mc:Choice Requires="wps">
            <w:drawing>
              <wp:anchor distT="0" distB="0" distL="114300" distR="114300" simplePos="0" relativeHeight="251700224" behindDoc="0" locked="0" layoutInCell="1" allowOverlap="1" wp14:anchorId="479C272E" wp14:editId="1A0DC029">
                <wp:simplePos x="0" y="0"/>
                <wp:positionH relativeFrom="column">
                  <wp:posOffset>1285875</wp:posOffset>
                </wp:positionH>
                <wp:positionV relativeFrom="paragraph">
                  <wp:posOffset>299720</wp:posOffset>
                </wp:positionV>
                <wp:extent cx="1000125" cy="295275"/>
                <wp:effectExtent l="0" t="0" r="47625" b="28575"/>
                <wp:wrapNone/>
                <wp:docPr id="30" name="Flèche droite 30"/>
                <wp:cNvGraphicFramePr/>
                <a:graphic xmlns:a="http://schemas.openxmlformats.org/drawingml/2006/main">
                  <a:graphicData uri="http://schemas.microsoft.com/office/word/2010/wordprocessingShape">
                    <wps:wsp>
                      <wps:cNvSpPr/>
                      <wps:spPr>
                        <a:xfrm>
                          <a:off x="0" y="0"/>
                          <a:ext cx="1000125" cy="295275"/>
                        </a:xfrm>
                        <a:prstGeom prst="rightArrow">
                          <a:avLst>
                            <a:gd name="adj1" fmla="val 10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76B941" w14:textId="47A7210F" w:rsidR="00722A66" w:rsidRDefault="00722A66" w:rsidP="00722A66">
                            <w:pPr>
                              <w:jc w:val="center"/>
                            </w:pPr>
                            <w:r>
                              <w:t>Infirmé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C272E" id="Flèche droite 30" o:spid="_x0000_s1033" type="#_x0000_t13" style="position:absolute;margin-left:101.25pt;margin-top:23.6pt;width:78.75pt;height:23.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" adj="18411,0" fillcolor="#5b9bd5 [3204]" strokecolor="#1f4d78 [1604]" strokeweight="1pt">
                <v:textbox>
                  <w:txbxContent>
                    <w:p w14:paraId="7876B941" w14:textId="47A7210F" w:rsidR="00722A66" w:rsidRDefault="00722A66" w:rsidP="00722A66">
                      <w:pPr>
                        <w:jc w:val="center"/>
                      </w:pPr>
                      <w:r>
                        <w:t>Infirmée</w:t>
                      </w:r>
                    </w:p>
                  </w:txbxContent>
                </v:textbox>
              </v:shape>
            </w:pict>
          </mc:Fallback>
        </mc:AlternateContent>
      </w:r>
      <w:r w:rsidR="000C2838">
        <w:rPr>
          <w:noProof/>
          <w:lang w:eastAsia="fr-CA"/>
        </w:rPr>
        <mc:AlternateContent>
          <mc:Choice Requires="wps">
            <w:drawing>
              <wp:anchor distT="0" distB="0" distL="114300" distR="114300" simplePos="0" relativeHeight="251661312" behindDoc="0" locked="0" layoutInCell="1" allowOverlap="1" wp14:anchorId="4B5E16F2" wp14:editId="422C175B">
                <wp:simplePos x="0" y="0"/>
                <wp:positionH relativeFrom="margin">
                  <wp:posOffset>4267199</wp:posOffset>
                </wp:positionH>
                <wp:positionV relativeFrom="paragraph">
                  <wp:posOffset>12065</wp:posOffset>
                </wp:positionV>
                <wp:extent cx="1247775" cy="9715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247775" cy="971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4B061C" w14:textId="2D01C688" w:rsidR="000F62E3" w:rsidRDefault="000F62E3" w:rsidP="000F62E3">
                            <w:pPr>
                              <w:jc w:val="center"/>
                              <w:rPr>
                                <w:u w:val="single"/>
                              </w:rPr>
                            </w:pPr>
                            <w:r w:rsidRPr="000C2838">
                              <w:rPr>
                                <w:u w:val="single"/>
                              </w:rPr>
                              <w:t>Hypothèse</w:t>
                            </w:r>
                          </w:p>
                          <w:p w14:paraId="076B10B0" w14:textId="7EF6B966" w:rsidR="000C2838" w:rsidRPr="000C2838" w:rsidRDefault="000C2838" w:rsidP="00722A66">
                            <w:r>
                              <w:t>À vérifier expérimental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5E16F2" id="Rectangle 3" o:spid="_x0000_s1034" style="position:absolute;margin-left:336pt;margin-top:.95pt;width:98.25pt;height:76.5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" fillcolor="#5b9bd5 [3204]" strokecolor="#1f4d78 [1604]" strokeweight="1pt">
                <v:textbox>
                  <w:txbxContent>
                    <w:p w14:paraId="384B061C" w14:textId="2D01C688" w:rsidR="000F62E3" w:rsidRDefault="000F62E3" w:rsidP="000F62E3">
                      <w:pPr>
                        <w:jc w:val="center"/>
                        <w:rPr>
                          <w:u w:val="single"/>
                        </w:rPr>
                      </w:pPr>
                      <w:r w:rsidRPr="000C2838">
                        <w:rPr>
                          <w:u w:val="single"/>
                        </w:rPr>
                        <w:t>Hypothèse</w:t>
                      </w:r>
                    </w:p>
                    <w:p w14:paraId="076B10B0" w14:textId="7EF6B966" w:rsidR="000C2838" w:rsidRPr="000C2838" w:rsidRDefault="000C2838" w:rsidP="00722A66">
                      <w:r>
                        <w:t>À vérifier expérimentalement</w:t>
                      </w:r>
                    </w:p>
                  </w:txbxContent>
                </v:textbox>
                <w10:wrap anchorx="margin"/>
              </v:rect>
            </w:pict>
          </mc:Fallback>
        </mc:AlternateContent>
      </w:r>
      <w:r w:rsidR="000F62E3">
        <w:rPr>
          <w:noProof/>
          <w:lang w:eastAsia="fr-CA"/>
        </w:rPr>
        <mc:AlternateContent>
          <mc:Choice Requires="wps">
            <w:drawing>
              <wp:anchor distT="0" distB="0" distL="114300" distR="114300" simplePos="0" relativeHeight="251686912" behindDoc="0" locked="0" layoutInCell="1" allowOverlap="1" wp14:anchorId="474A66BB" wp14:editId="3088E04A">
                <wp:simplePos x="0" y="0"/>
                <wp:positionH relativeFrom="margin">
                  <wp:align>left</wp:align>
                </wp:positionH>
                <wp:positionV relativeFrom="paragraph">
                  <wp:posOffset>12065</wp:posOffset>
                </wp:positionV>
                <wp:extent cx="1200150" cy="97155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1200150" cy="9715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236BF7" w14:textId="297636FE" w:rsidR="000F62E3" w:rsidRPr="00722A66" w:rsidRDefault="000F62E3" w:rsidP="000F62E3">
                            <w:pPr>
                              <w:jc w:val="center"/>
                            </w:pPr>
                            <w:r w:rsidRPr="000C2838">
                              <w:rPr>
                                <w:u w:val="single"/>
                              </w:rPr>
                              <w:t>Conclusion</w:t>
                            </w:r>
                            <w:r w:rsidR="00722A66">
                              <w:rPr>
                                <w:u w:val="single"/>
                              </w:rPr>
                              <w:br/>
                            </w:r>
                            <w:r w:rsidR="00722A66">
                              <w:t>Démonstration concluan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4A66BB" id="Rectangle 19" o:spid="_x0000_s1035" style="position:absolute;margin-left:0;margin-top:.95pt;width:94.5pt;height:76.5pt;z-index:2516869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" fillcolor="#5b9bd5 [3204]" strokecolor="#1f4d78 [1604]" strokeweight="1pt">
                <v:textbox>
                  <w:txbxContent>
                    <w:p w14:paraId="1A236BF7" w14:textId="297636FE" w:rsidR="000F62E3" w:rsidRPr="00722A66" w:rsidRDefault="000F62E3" w:rsidP="000F62E3">
                      <w:pPr>
                        <w:jc w:val="center"/>
                      </w:pPr>
                      <w:r w:rsidRPr="000C2838">
                        <w:rPr>
                          <w:u w:val="single"/>
                        </w:rPr>
                        <w:t>Conclusion</w:t>
                      </w:r>
                      <w:r w:rsidR="00722A66">
                        <w:rPr>
                          <w:u w:val="single"/>
                        </w:rPr>
                        <w:br/>
                      </w:r>
                      <w:r w:rsidR="00722A66">
                        <w:t>Démonstration concluante ?</w:t>
                      </w:r>
                    </w:p>
                  </w:txbxContent>
                </v:textbox>
                <w10:wrap anchorx="margin"/>
              </v:rect>
            </w:pict>
          </mc:Fallback>
        </mc:AlternateContent>
      </w:r>
    </w:p>
    <w:p w14:paraId="5569692A" w14:textId="29699BD1" w:rsidR="000F62E3" w:rsidRDefault="000F62E3" w:rsidP="00CC0241"/>
    <w:p w14:paraId="47F44AEC" w14:textId="35456D91" w:rsidR="000F62E3" w:rsidRDefault="00722A66" w:rsidP="00CC0241">
      <w:r>
        <w:rPr>
          <w:noProof/>
          <w:lang w:eastAsia="fr-CA"/>
        </w:rPr>
        <mc:AlternateContent>
          <mc:Choice Requires="wps">
            <w:drawing>
              <wp:anchor distT="0" distB="0" distL="114300" distR="114300" simplePos="0" relativeHeight="251702272" behindDoc="0" locked="0" layoutInCell="1" allowOverlap="1" wp14:anchorId="01C9CE4D" wp14:editId="1D06E056">
                <wp:simplePos x="0" y="0"/>
                <wp:positionH relativeFrom="column">
                  <wp:posOffset>1285875</wp:posOffset>
                </wp:positionH>
                <wp:positionV relativeFrom="paragraph">
                  <wp:posOffset>69850</wp:posOffset>
                </wp:positionV>
                <wp:extent cx="1000125" cy="285750"/>
                <wp:effectExtent l="0" t="0" r="47625" b="19050"/>
                <wp:wrapNone/>
                <wp:docPr id="31" name="Flèche droite 31"/>
                <wp:cNvGraphicFramePr/>
                <a:graphic xmlns:a="http://schemas.openxmlformats.org/drawingml/2006/main">
                  <a:graphicData uri="http://schemas.microsoft.com/office/word/2010/wordprocessingShape">
                    <wps:wsp>
                      <wps:cNvSpPr/>
                      <wps:spPr>
                        <a:xfrm>
                          <a:off x="0" y="0"/>
                          <a:ext cx="1000125" cy="285750"/>
                        </a:xfrm>
                        <a:prstGeom prst="rightArrow">
                          <a:avLst>
                            <a:gd name="adj1" fmla="val 10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6350EE" w14:textId="2B4CFB05" w:rsidR="00722A66" w:rsidRDefault="00722A66" w:rsidP="00722A66">
                            <w:pPr>
                              <w:jc w:val="center"/>
                            </w:pPr>
                            <w:r>
                              <w:t>Confirmé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C9CE4D" id="Flèche droite 31" o:spid="_x0000_s1036" type="#_x0000_t13" style="position:absolute;margin-left:101.25pt;margin-top:5.5pt;width:78.75pt;height:2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" adj="18514,0" fillcolor="#5b9bd5 [3204]" strokecolor="#1f4d78 [1604]" strokeweight="1pt">
                <v:textbox>
                  <w:txbxContent>
                    <w:p w14:paraId="066350EE" w14:textId="2B4CFB05" w:rsidR="00722A66" w:rsidRDefault="00722A66" w:rsidP="00722A66">
                      <w:pPr>
                        <w:jc w:val="center"/>
                      </w:pPr>
                      <w:r>
                        <w:t>Confirmée</w:t>
                      </w:r>
                    </w:p>
                  </w:txbxContent>
                </v:textbox>
              </v:shape>
            </w:pict>
          </mc:Fallback>
        </mc:AlternateContent>
      </w:r>
    </w:p>
    <w:p w14:paraId="01EB1156" w14:textId="7597FA77" w:rsidR="000F62E3" w:rsidRDefault="000F62E3" w:rsidP="00CC0241">
      <w:r>
        <w:rPr>
          <w:noProof/>
          <w:lang w:eastAsia="fr-CA"/>
        </w:rPr>
        <mc:AlternateContent>
          <mc:Choice Requires="wps">
            <w:drawing>
              <wp:anchor distT="0" distB="0" distL="114300" distR="114300" simplePos="0" relativeHeight="251688960" behindDoc="0" locked="0" layoutInCell="1" allowOverlap="1" wp14:anchorId="56E06610" wp14:editId="10E0892C">
                <wp:simplePos x="0" y="0"/>
                <wp:positionH relativeFrom="column">
                  <wp:posOffset>209550</wp:posOffset>
                </wp:positionH>
                <wp:positionV relativeFrom="paragraph">
                  <wp:posOffset>200660</wp:posOffset>
                </wp:positionV>
                <wp:extent cx="771525" cy="581025"/>
                <wp:effectExtent l="19050" t="19050" r="47625" b="28575"/>
                <wp:wrapNone/>
                <wp:docPr id="20" name="Flèche droite 20"/>
                <wp:cNvGraphicFramePr/>
                <a:graphic xmlns:a="http://schemas.openxmlformats.org/drawingml/2006/main">
                  <a:graphicData uri="http://schemas.microsoft.com/office/word/2010/wordprocessingShape">
                    <wps:wsp>
                      <wps:cNvSpPr/>
                      <wps:spPr>
                        <a:xfrm rot="16200000">
                          <a:off x="0" y="0"/>
                          <a:ext cx="771525" cy="5810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B85F2B" id="Flèche droite 20" o:spid="_x0000_s1026" type="#_x0000_t13" style="position:absolute;margin-left:16.5pt;margin-top:15.8pt;width:60.75pt;height:45.75pt;rotation:-90;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" adj="13467" fillcolor="#5b9bd5 [3204]" strokecolor="#1f4d78 [1604]" strokeweight="1pt"/>
            </w:pict>
          </mc:Fallback>
        </mc:AlternateContent>
      </w:r>
      <w:r>
        <w:rPr>
          <w:noProof/>
          <w:lang w:eastAsia="fr-CA"/>
        </w:rPr>
        <mc:AlternateContent>
          <mc:Choice Requires="wps">
            <w:drawing>
              <wp:anchor distT="0" distB="0" distL="114300" distR="114300" simplePos="0" relativeHeight="251678720" behindDoc="0" locked="0" layoutInCell="1" allowOverlap="1" wp14:anchorId="44EF1A73" wp14:editId="7D4F1DFD">
                <wp:simplePos x="0" y="0"/>
                <wp:positionH relativeFrom="column">
                  <wp:posOffset>4505325</wp:posOffset>
                </wp:positionH>
                <wp:positionV relativeFrom="paragraph">
                  <wp:posOffset>210185</wp:posOffset>
                </wp:positionV>
                <wp:extent cx="771525" cy="581025"/>
                <wp:effectExtent l="0" t="0" r="47625" b="47625"/>
                <wp:wrapNone/>
                <wp:docPr id="14" name="Flèche droite 14"/>
                <wp:cNvGraphicFramePr/>
                <a:graphic xmlns:a="http://schemas.openxmlformats.org/drawingml/2006/main">
                  <a:graphicData uri="http://schemas.microsoft.com/office/word/2010/wordprocessingShape">
                    <wps:wsp>
                      <wps:cNvSpPr/>
                      <wps:spPr>
                        <a:xfrm rot="5400000">
                          <a:off x="0" y="0"/>
                          <a:ext cx="771525" cy="5810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2BC81DD" id="Flèche droite 14" o:spid="_x0000_s1026" type="#_x0000_t13" style="position:absolute;margin-left:354.75pt;margin-top:16.55pt;width:60.75pt;height:45.75pt;rotation:9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" adj="13467" fillcolor="#5b9bd5 [3204]" strokecolor="#1f4d78 [1604]" strokeweight="1pt"/>
            </w:pict>
          </mc:Fallback>
        </mc:AlternateContent>
      </w:r>
    </w:p>
    <w:p w14:paraId="6003414F" w14:textId="07F8F9E8" w:rsidR="000F62E3" w:rsidRDefault="000F62E3" w:rsidP="00CC0241"/>
    <w:p w14:paraId="2EE9451A" w14:textId="55D6D564" w:rsidR="000F62E3" w:rsidRDefault="000F62E3" w:rsidP="00CC0241"/>
    <w:p w14:paraId="460CB828" w14:textId="2DC54973" w:rsidR="000F62E3" w:rsidRDefault="00722A66" w:rsidP="00CC0241">
      <w:r>
        <w:rPr>
          <w:noProof/>
          <w:lang w:eastAsia="fr-CA"/>
        </w:rPr>
        <mc:AlternateContent>
          <mc:Choice Requires="wps">
            <w:drawing>
              <wp:anchor distT="0" distB="0" distL="114300" distR="114300" simplePos="0" relativeHeight="251698176" behindDoc="0" locked="0" layoutInCell="1" allowOverlap="1" wp14:anchorId="42C37669" wp14:editId="6E1A2652">
                <wp:simplePos x="0" y="0"/>
                <wp:positionH relativeFrom="page">
                  <wp:align>left</wp:align>
                </wp:positionH>
                <wp:positionV relativeFrom="paragraph">
                  <wp:posOffset>218440</wp:posOffset>
                </wp:positionV>
                <wp:extent cx="1190625" cy="828675"/>
                <wp:effectExtent l="0" t="0" r="0" b="0"/>
                <wp:wrapNone/>
                <wp:docPr id="29" name="Zone de texte 29"/>
                <wp:cNvGraphicFramePr/>
                <a:graphic xmlns:a="http://schemas.openxmlformats.org/drawingml/2006/main">
                  <a:graphicData uri="http://schemas.microsoft.com/office/word/2010/wordprocessingShape">
                    <wps:wsp>
                      <wps:cNvSpPr txBox="1"/>
                      <wps:spPr>
                        <a:xfrm>
                          <a:off x="0" y="0"/>
                          <a:ext cx="1190625" cy="828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9E689B" w14:textId="7C3D1A29" w:rsidR="00722A66" w:rsidRDefault="00722A66">
                            <w:r>
                              <w:rPr>
                                <w:i/>
                              </w:rPr>
                              <w:t>Nos résultats sont-ils appuyés ou non par la littér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C37669" id="Zone de texte 29" o:spid="_x0000_s1037" type="#_x0000_t202" style="position:absolute;margin-left:0;margin-top:17.2pt;width:93.75pt;height:65.25pt;z-index:251698176;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" filled="f" stroked="f" strokeweight=".5pt">
                <v:textbox>
                  <w:txbxContent>
                    <w:p w14:paraId="3B9E689B" w14:textId="7C3D1A29" w:rsidR="00722A66" w:rsidRDefault="00722A66">
                      <w:r>
                        <w:rPr>
                          <w:i/>
                        </w:rPr>
                        <w:t>Nos résultats sont-ils appuyés ou non par la littérature?</w:t>
                      </w:r>
                    </w:p>
                  </w:txbxContent>
                </v:textbox>
                <w10:wrap anchorx="page"/>
              </v:shape>
            </w:pict>
          </mc:Fallback>
        </mc:AlternateContent>
      </w:r>
      <w:r>
        <w:rPr>
          <w:noProof/>
          <w:lang w:eastAsia="fr-CA"/>
        </w:rPr>
        <mc:AlternateContent>
          <mc:Choice Requires="wps">
            <w:drawing>
              <wp:anchor distT="0" distB="0" distL="114300" distR="114300" simplePos="0" relativeHeight="251671552" behindDoc="0" locked="0" layoutInCell="1" allowOverlap="1" wp14:anchorId="3BE6EEE0" wp14:editId="471FC405">
                <wp:simplePos x="0" y="0"/>
                <wp:positionH relativeFrom="margin">
                  <wp:align>left</wp:align>
                </wp:positionH>
                <wp:positionV relativeFrom="paragraph">
                  <wp:posOffset>8890</wp:posOffset>
                </wp:positionV>
                <wp:extent cx="1200150" cy="126682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200150" cy="12668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0F6075" w14:textId="5BAE05FC" w:rsidR="000F62E3" w:rsidRDefault="000F62E3" w:rsidP="000F62E3">
                            <w:pPr>
                              <w:jc w:val="center"/>
                              <w:rPr>
                                <w:u w:val="single"/>
                              </w:rPr>
                            </w:pPr>
                            <w:r w:rsidRPr="000C2838">
                              <w:rPr>
                                <w:u w:val="single"/>
                              </w:rPr>
                              <w:t>Discussion</w:t>
                            </w:r>
                          </w:p>
                          <w:p w14:paraId="23977A22" w14:textId="08A5336B" w:rsidR="00722A66" w:rsidRPr="00722A66" w:rsidRDefault="00722A66" w:rsidP="00722A66">
                            <w:pPr>
                              <w:rPr>
                                <w:i/>
                              </w:rPr>
                            </w:pPr>
                            <w:r>
                              <w:t>Confrontation Analyse/Littérature</w:t>
                            </w:r>
                          </w:p>
                          <w:p w14:paraId="58DC2443" w14:textId="44B257BA" w:rsidR="00722A66" w:rsidRPr="00722A66" w:rsidRDefault="00722A66" w:rsidP="00722A66">
                            <w:r>
                              <w:t>Interprétation des phénomèn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E6EEE0" id="Rectangle 8" o:spid="_x0000_s1038" style="position:absolute;margin-left:0;margin-top:.7pt;width:94.5pt;height:99.75pt;z-index:251671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" fillcolor="#5b9bd5 [3204]" strokecolor="#1f4d78 [1604]" strokeweight="1pt">
                <v:textbox>
                  <w:txbxContent>
                    <w:p w14:paraId="460F6075" w14:textId="5BAE05FC" w:rsidR="000F62E3" w:rsidRDefault="000F62E3" w:rsidP="000F62E3">
                      <w:pPr>
                        <w:jc w:val="center"/>
                        <w:rPr>
                          <w:u w:val="single"/>
                        </w:rPr>
                      </w:pPr>
                      <w:r w:rsidRPr="000C2838">
                        <w:rPr>
                          <w:u w:val="single"/>
                        </w:rPr>
                        <w:t>Discussion</w:t>
                      </w:r>
                    </w:p>
                    <w:p w14:paraId="23977A22" w14:textId="08A5336B" w:rsidR="00722A66" w:rsidRPr="00722A66" w:rsidRDefault="00722A66" w:rsidP="00722A66">
                      <w:pPr>
                        <w:rPr>
                          <w:i/>
                        </w:rPr>
                      </w:pPr>
                      <w:r>
                        <w:t>Confrontation Analyse/Littérature</w:t>
                      </w:r>
                    </w:p>
                    <w:p w14:paraId="58DC2443" w14:textId="44B257BA" w:rsidR="00722A66" w:rsidRPr="00722A66" w:rsidRDefault="00722A66" w:rsidP="00722A66">
                      <w:r>
                        <w:t>Interprétation des phénomènes</w:t>
                      </w:r>
                    </w:p>
                  </w:txbxContent>
                </v:textbox>
                <w10:wrap anchorx="margin"/>
              </v:rect>
            </w:pict>
          </mc:Fallback>
        </mc:AlternateContent>
      </w:r>
      <w:r w:rsidRPr="000F62E3">
        <w:rPr>
          <w:noProof/>
          <w:lang w:eastAsia="fr-CA"/>
        </w:rPr>
        <mc:AlternateContent>
          <mc:Choice Requires="wps">
            <w:drawing>
              <wp:anchor distT="0" distB="0" distL="114300" distR="114300" simplePos="0" relativeHeight="251683840" behindDoc="0" locked="0" layoutInCell="1" allowOverlap="1" wp14:anchorId="484E8422" wp14:editId="2778C7D2">
                <wp:simplePos x="0" y="0"/>
                <wp:positionH relativeFrom="column">
                  <wp:posOffset>1247775</wp:posOffset>
                </wp:positionH>
                <wp:positionV relativeFrom="paragraph">
                  <wp:posOffset>180975</wp:posOffset>
                </wp:positionV>
                <wp:extent cx="771525" cy="581025"/>
                <wp:effectExtent l="19050" t="19050" r="28575" b="47625"/>
                <wp:wrapNone/>
                <wp:docPr id="17" name="Flèche droite 17"/>
                <wp:cNvGraphicFramePr/>
                <a:graphic xmlns:a="http://schemas.openxmlformats.org/drawingml/2006/main">
                  <a:graphicData uri="http://schemas.microsoft.com/office/word/2010/wordprocessingShape">
                    <wps:wsp>
                      <wps:cNvSpPr/>
                      <wps:spPr>
                        <a:xfrm rot="10800000">
                          <a:off x="0" y="0"/>
                          <a:ext cx="771525" cy="5810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B162D5" id="Flèche droite 17" o:spid="_x0000_s1026" type="#_x0000_t13" style="position:absolute;margin-left:98.25pt;margin-top:14.25pt;width:60.75pt;height:45.75pt;rotation:180;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" adj="13467" fillcolor="#5b9bd5 [3204]" strokecolor="#1f4d78 [1604]" strokeweight="1pt"/>
            </w:pict>
          </mc:Fallback>
        </mc:AlternateContent>
      </w:r>
      <w:r w:rsidR="000C2838">
        <w:rPr>
          <w:noProof/>
          <w:lang w:eastAsia="fr-CA"/>
        </w:rPr>
        <mc:AlternateContent>
          <mc:Choice Requires="wps">
            <w:drawing>
              <wp:anchor distT="0" distB="0" distL="114300" distR="114300" simplePos="0" relativeHeight="251669504" behindDoc="0" locked="0" layoutInCell="1" allowOverlap="1" wp14:anchorId="324A203E" wp14:editId="449DDF9F">
                <wp:simplePos x="0" y="0"/>
                <wp:positionH relativeFrom="margin">
                  <wp:posOffset>2076450</wp:posOffset>
                </wp:positionH>
                <wp:positionV relativeFrom="paragraph">
                  <wp:posOffset>8890</wp:posOffset>
                </wp:positionV>
                <wp:extent cx="1295400" cy="16097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1295400" cy="16097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F53A22" w14:textId="1E8B0A69" w:rsidR="000F62E3" w:rsidRDefault="000F62E3" w:rsidP="000F62E3">
                            <w:pPr>
                              <w:jc w:val="center"/>
                              <w:rPr>
                                <w:u w:val="single"/>
                              </w:rPr>
                            </w:pPr>
                            <w:r w:rsidRPr="000C2838">
                              <w:rPr>
                                <w:u w:val="single"/>
                              </w:rPr>
                              <w:t>Analyse</w:t>
                            </w:r>
                          </w:p>
                          <w:p w14:paraId="4CCA8571" w14:textId="40104FE3" w:rsidR="00722A66" w:rsidRPr="000C2838" w:rsidRDefault="000C2838" w:rsidP="00722A66">
                            <w:r>
                              <w:t>Chercher à montrer :</w:t>
                            </w:r>
                            <w:r>
                              <w:br/>
                              <w:t>-Similitude</w:t>
                            </w:r>
                            <w:r>
                              <w:br/>
                              <w:t>-</w:t>
                            </w:r>
                            <w:r w:rsidR="00722A66">
                              <w:t>Différences</w:t>
                            </w:r>
                            <w:r w:rsidR="00722A66">
                              <w:br/>
                              <w:t>-</w:t>
                            </w:r>
                            <w:r>
                              <w:t>Hiérarchie</w:t>
                            </w:r>
                            <w:r w:rsidR="00722A66">
                              <w:br/>
                              <w:t>= Relier variable/hypothè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4A203E" id="Rectangle 7" o:spid="_x0000_s1039" style="position:absolute;margin-left:163.5pt;margin-top:.7pt;width:102pt;height:126.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" fillcolor="#5b9bd5 [3204]" strokecolor="#1f4d78 [1604]" strokeweight="1pt">
                <v:textbox>
                  <w:txbxContent>
                    <w:p w14:paraId="70F53A22" w14:textId="1E8B0A69" w:rsidR="000F62E3" w:rsidRDefault="000F62E3" w:rsidP="000F62E3">
                      <w:pPr>
                        <w:jc w:val="center"/>
                        <w:rPr>
                          <w:u w:val="single"/>
                        </w:rPr>
                      </w:pPr>
                      <w:r w:rsidRPr="000C2838">
                        <w:rPr>
                          <w:u w:val="single"/>
                        </w:rPr>
                        <w:t>Analyse</w:t>
                      </w:r>
                    </w:p>
                    <w:p w14:paraId="4CCA8571" w14:textId="40104FE3" w:rsidR="00722A66" w:rsidRPr="000C2838" w:rsidRDefault="000C2838" w:rsidP="00722A66">
                      <w:r>
                        <w:t>Chercher à montrer :</w:t>
                      </w:r>
                      <w:r>
                        <w:br/>
                        <w:t>-Similitude</w:t>
                      </w:r>
                      <w:r>
                        <w:br/>
                        <w:t>-</w:t>
                      </w:r>
                      <w:r w:rsidR="00722A66">
                        <w:t>Différences</w:t>
                      </w:r>
                      <w:r w:rsidR="00722A66">
                        <w:br/>
                        <w:t>-</w:t>
                      </w:r>
                      <w:r>
                        <w:t>Hiérarchie</w:t>
                      </w:r>
                      <w:r w:rsidR="00722A66">
                        <w:br/>
                        <w:t>= Relier variable/hypothèse</w:t>
                      </w:r>
                    </w:p>
                  </w:txbxContent>
                </v:textbox>
                <w10:wrap anchorx="margin"/>
              </v:rect>
            </w:pict>
          </mc:Fallback>
        </mc:AlternateContent>
      </w:r>
      <w:r w:rsidR="000C2838">
        <w:rPr>
          <w:noProof/>
          <w:lang w:eastAsia="fr-CA"/>
        </w:rPr>
        <mc:AlternateContent>
          <mc:Choice Requires="wps">
            <w:drawing>
              <wp:anchor distT="0" distB="0" distL="114300" distR="114300" simplePos="0" relativeHeight="251667456" behindDoc="0" locked="0" layoutInCell="1" allowOverlap="1" wp14:anchorId="53B828D9" wp14:editId="26032165">
                <wp:simplePos x="0" y="0"/>
                <wp:positionH relativeFrom="margin">
                  <wp:posOffset>4267200</wp:posOffset>
                </wp:positionH>
                <wp:positionV relativeFrom="paragraph">
                  <wp:posOffset>8889</wp:posOffset>
                </wp:positionV>
                <wp:extent cx="1847850" cy="130492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1847850" cy="13049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523502" w14:textId="4BA8272D" w:rsidR="000F62E3" w:rsidRDefault="000F62E3" w:rsidP="000F62E3">
                            <w:pPr>
                              <w:jc w:val="center"/>
                              <w:rPr>
                                <w:u w:val="single"/>
                              </w:rPr>
                            </w:pPr>
                            <w:r w:rsidRPr="000C2838">
                              <w:rPr>
                                <w:u w:val="single"/>
                              </w:rPr>
                              <w:t>Expérimentation</w:t>
                            </w:r>
                          </w:p>
                          <w:p w14:paraId="7C23FA0E" w14:textId="1FC8497C" w:rsidR="000C2838" w:rsidRDefault="000C2838" w:rsidP="00722A66">
                            <w:r w:rsidRPr="000C2838">
                              <w:t xml:space="preserve">Protocole expérimentale : </w:t>
                            </w:r>
                            <w:r>
                              <w:br/>
                              <w:t>Matériel/Méthode/Condition</w:t>
                            </w:r>
                          </w:p>
                          <w:p w14:paraId="7B733E91" w14:textId="58E37D38" w:rsidR="000C2838" w:rsidRPr="000C2838" w:rsidRDefault="000C2838" w:rsidP="00722A66">
                            <w:r>
                              <w:t>Exécution du protocole / acquisition de donné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B828D9" id="Rectangle 6" o:spid="_x0000_s1040" style="position:absolute;margin-left:336pt;margin-top:.7pt;width:145.5pt;height:102.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" fillcolor="#5b9bd5 [3204]" strokecolor="#1f4d78 [1604]" strokeweight="1pt">
                <v:textbox>
                  <w:txbxContent>
                    <w:p w14:paraId="43523502" w14:textId="4BA8272D" w:rsidR="000F62E3" w:rsidRDefault="000F62E3" w:rsidP="000F62E3">
                      <w:pPr>
                        <w:jc w:val="center"/>
                        <w:rPr>
                          <w:u w:val="single"/>
                        </w:rPr>
                      </w:pPr>
                      <w:r w:rsidRPr="000C2838">
                        <w:rPr>
                          <w:u w:val="single"/>
                        </w:rPr>
                        <w:t>Expérimentation</w:t>
                      </w:r>
                    </w:p>
                    <w:p w14:paraId="7C23FA0E" w14:textId="1FC8497C" w:rsidR="000C2838" w:rsidRDefault="000C2838" w:rsidP="00722A66">
                      <w:r w:rsidRPr="000C2838">
                        <w:t xml:space="preserve">Protocole expérimentale : </w:t>
                      </w:r>
                      <w:r>
                        <w:br/>
                        <w:t>Matériel/Méthode/Condition</w:t>
                      </w:r>
                    </w:p>
                    <w:p w14:paraId="7B733E91" w14:textId="58E37D38" w:rsidR="000C2838" w:rsidRPr="000C2838" w:rsidRDefault="000C2838" w:rsidP="00722A66">
                      <w:r>
                        <w:t>Exécution du protocole / acquisition de données.</w:t>
                      </w:r>
                    </w:p>
                  </w:txbxContent>
                </v:textbox>
                <w10:wrap anchorx="margin"/>
              </v:rect>
            </w:pict>
          </mc:Fallback>
        </mc:AlternateContent>
      </w:r>
      <w:r w:rsidR="000F62E3">
        <w:rPr>
          <w:noProof/>
          <w:lang w:eastAsia="fr-CA"/>
        </w:rPr>
        <mc:AlternateContent>
          <mc:Choice Requires="wps">
            <w:drawing>
              <wp:anchor distT="0" distB="0" distL="114300" distR="114300" simplePos="0" relativeHeight="251692032" behindDoc="0" locked="0" layoutInCell="1" allowOverlap="1" wp14:anchorId="249EE026" wp14:editId="4111AEDB">
                <wp:simplePos x="0" y="0"/>
                <wp:positionH relativeFrom="column">
                  <wp:posOffset>3371850</wp:posOffset>
                </wp:positionH>
                <wp:positionV relativeFrom="paragraph">
                  <wp:posOffset>94615</wp:posOffset>
                </wp:positionV>
                <wp:extent cx="866775" cy="333375"/>
                <wp:effectExtent l="19050" t="0" r="28575" b="28575"/>
                <wp:wrapNone/>
                <wp:docPr id="22" name="Flèche gauche 22"/>
                <wp:cNvGraphicFramePr/>
                <a:graphic xmlns:a="http://schemas.openxmlformats.org/drawingml/2006/main">
                  <a:graphicData uri="http://schemas.microsoft.com/office/word/2010/wordprocessingShape">
                    <wps:wsp>
                      <wps:cNvSpPr/>
                      <wps:spPr>
                        <a:xfrm>
                          <a:off x="0" y="0"/>
                          <a:ext cx="866775" cy="333375"/>
                        </a:xfrm>
                        <a:prstGeom prst="leftArrow">
                          <a:avLst>
                            <a:gd name="adj1" fmla="val 10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D725AF" w14:textId="64C9CECD" w:rsidR="000F62E3" w:rsidRDefault="000F62E3" w:rsidP="000F62E3">
                            <w:pPr>
                              <w:jc w:val="center"/>
                            </w:pPr>
                            <w:r>
                              <w:t>Méthode</w:t>
                            </w:r>
                            <w:r w:rsidRPr="000F62E3">
                              <w:rPr>
                                <w:noProof/>
                                <w:lang w:eastAsia="fr-CA"/>
                              </w:rPr>
                              <w:drawing>
                                <wp:inline distT="0" distB="0" distL="0" distR="0" wp14:anchorId="2DF8BE7F" wp14:editId="5D8E781B">
                                  <wp:extent cx="504190" cy="209054"/>
                                  <wp:effectExtent l="0" t="0" r="0" b="635"/>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190" cy="209054"/>
                                          </a:xfrm>
                                          <a:prstGeom prst="rect">
                                            <a:avLst/>
                                          </a:prstGeom>
                                          <a:noFill/>
                                          <a:ln>
                                            <a:noFill/>
                                          </a:ln>
                                        </pic:spPr>
                                      </pic:pic>
                                    </a:graphicData>
                                  </a:graphic>
                                </wp:inline>
                              </w:drawing>
                            </w:r>
                            <w:r>
                              <w:t>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49EE026"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èche gauche 22" o:spid="_x0000_s1041" type="#_x0000_t66" style="position:absolute;margin-left:265.5pt;margin-top:7.45pt;width:68.25pt;height:26.2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" adj="4154,0" fillcolor="#5b9bd5 [3204]" strokecolor="#1f4d78 [1604]" strokeweight="1pt">
                <v:textbox>
                  <w:txbxContent>
                    <w:p w14:paraId="4AD725AF" w14:textId="64C9CECD" w:rsidR="000F62E3" w:rsidRDefault="000F62E3" w:rsidP="000F62E3">
                      <w:pPr>
                        <w:jc w:val="center"/>
                      </w:pPr>
                      <w:r>
                        <w:t>Méthode</w:t>
                      </w:r>
                      <w:r w:rsidRPr="000F62E3">
                        <w:rPr>
                          <w:noProof/>
                          <w:lang w:eastAsia="fr-CA"/>
                        </w:rPr>
                        <w:drawing>
                          <wp:inline distT="0" distB="0" distL="0" distR="0" wp14:anchorId="2DF8BE7F" wp14:editId="5D8E781B">
                            <wp:extent cx="504190" cy="209054"/>
                            <wp:effectExtent l="0" t="0" r="0" b="635"/>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190" cy="209054"/>
                                    </a:xfrm>
                                    <a:prstGeom prst="rect">
                                      <a:avLst/>
                                    </a:prstGeom>
                                    <a:noFill/>
                                    <a:ln>
                                      <a:noFill/>
                                    </a:ln>
                                  </pic:spPr>
                                </pic:pic>
                              </a:graphicData>
                            </a:graphic>
                          </wp:inline>
                        </w:drawing>
                      </w:r>
                      <w:r>
                        <w:t>de</w:t>
                      </w:r>
                    </w:p>
                  </w:txbxContent>
                </v:textbox>
              </v:shape>
            </w:pict>
          </mc:Fallback>
        </mc:AlternateContent>
      </w:r>
    </w:p>
    <w:p w14:paraId="7101BBD5" w14:textId="313D84AD" w:rsidR="000F62E3" w:rsidRDefault="000F62E3" w:rsidP="00CC0241">
      <w:r>
        <w:rPr>
          <w:noProof/>
          <w:lang w:eastAsia="fr-CA"/>
        </w:rPr>
        <mc:AlternateContent>
          <mc:Choice Requires="wps">
            <w:drawing>
              <wp:anchor distT="0" distB="0" distL="114300" distR="114300" simplePos="0" relativeHeight="251694080" behindDoc="0" locked="0" layoutInCell="1" allowOverlap="1" wp14:anchorId="39EF09D6" wp14:editId="03D0526E">
                <wp:simplePos x="0" y="0"/>
                <wp:positionH relativeFrom="column">
                  <wp:posOffset>3371850</wp:posOffset>
                </wp:positionH>
                <wp:positionV relativeFrom="paragraph">
                  <wp:posOffset>227330</wp:posOffset>
                </wp:positionV>
                <wp:extent cx="866775" cy="333375"/>
                <wp:effectExtent l="19050" t="0" r="28575" b="28575"/>
                <wp:wrapNone/>
                <wp:docPr id="25" name="Flèche gauche 25"/>
                <wp:cNvGraphicFramePr/>
                <a:graphic xmlns:a="http://schemas.openxmlformats.org/drawingml/2006/main">
                  <a:graphicData uri="http://schemas.microsoft.com/office/word/2010/wordprocessingShape">
                    <wps:wsp>
                      <wps:cNvSpPr/>
                      <wps:spPr>
                        <a:xfrm>
                          <a:off x="0" y="0"/>
                          <a:ext cx="866775" cy="333375"/>
                        </a:xfrm>
                        <a:prstGeom prst="leftArrow">
                          <a:avLst>
                            <a:gd name="adj1" fmla="val 100000"/>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9A15E1" w14:textId="5EF2B322" w:rsidR="000F62E3" w:rsidRDefault="000C2838" w:rsidP="000F62E3">
                            <w:pPr>
                              <w:jc w:val="center"/>
                            </w:pPr>
                            <w:r>
                              <w:t>Résultat</w:t>
                            </w:r>
                            <w:r w:rsidR="000F62E3" w:rsidRPr="000F62E3">
                              <w:rPr>
                                <w:noProof/>
                                <w:lang w:eastAsia="fr-CA"/>
                              </w:rPr>
                              <w:drawing>
                                <wp:inline distT="0" distB="0" distL="0" distR="0" wp14:anchorId="2E461B6D" wp14:editId="5296F166">
                                  <wp:extent cx="504190" cy="209054"/>
                                  <wp:effectExtent l="0" t="0" r="0" b="63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190" cy="209054"/>
                                          </a:xfrm>
                                          <a:prstGeom prst="rect">
                                            <a:avLst/>
                                          </a:prstGeom>
                                          <a:noFill/>
                                          <a:ln>
                                            <a:noFill/>
                                          </a:ln>
                                        </pic:spPr>
                                      </pic:pic>
                                    </a:graphicData>
                                  </a:graphic>
                                </wp:inline>
                              </w:drawing>
                            </w:r>
                            <w:r w:rsidR="000F62E3">
                              <w:t>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EF09D6" id="Flèche gauche 25" o:spid="_x0000_s1042" type="#_x0000_t66" style="position:absolute;margin-left:265.5pt;margin-top:17.9pt;width:68.25pt;height:26.2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" adj="4154,0" fillcolor="#5b9bd5 [3204]" strokecolor="#1f4d78 [1604]" strokeweight="1pt">
                <v:textbox>
                  <w:txbxContent>
                    <w:p w14:paraId="2C9A15E1" w14:textId="5EF2B322" w:rsidR="000F62E3" w:rsidRDefault="000C2838" w:rsidP="000F62E3">
                      <w:pPr>
                        <w:jc w:val="center"/>
                      </w:pPr>
                      <w:r>
                        <w:t>Résultat</w:t>
                      </w:r>
                      <w:r w:rsidR="000F62E3" w:rsidRPr="000F62E3">
                        <w:rPr>
                          <w:noProof/>
                          <w:lang w:eastAsia="fr-CA"/>
                        </w:rPr>
                        <w:drawing>
                          <wp:inline distT="0" distB="0" distL="0" distR="0" wp14:anchorId="2E461B6D" wp14:editId="5296F166">
                            <wp:extent cx="504190" cy="209054"/>
                            <wp:effectExtent l="0" t="0" r="0" b="63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190" cy="209054"/>
                                    </a:xfrm>
                                    <a:prstGeom prst="rect">
                                      <a:avLst/>
                                    </a:prstGeom>
                                    <a:noFill/>
                                    <a:ln>
                                      <a:noFill/>
                                    </a:ln>
                                  </pic:spPr>
                                </pic:pic>
                              </a:graphicData>
                            </a:graphic>
                          </wp:inline>
                        </w:drawing>
                      </w:r>
                      <w:r w:rsidR="000F62E3">
                        <w:t>de</w:t>
                      </w:r>
                    </w:p>
                  </w:txbxContent>
                </v:textbox>
              </v:shape>
            </w:pict>
          </mc:Fallback>
        </mc:AlternateContent>
      </w:r>
    </w:p>
    <w:p w14:paraId="3BFD1A49" w14:textId="511B3040" w:rsidR="000F62E3" w:rsidRDefault="000F62E3" w:rsidP="00CC0241"/>
    <w:p w14:paraId="1F3DD585" w14:textId="3A30AF17" w:rsidR="000F62E3" w:rsidRDefault="000F62E3" w:rsidP="00CC0241"/>
    <w:p w14:paraId="605D1BE3" w14:textId="5106107C" w:rsidR="000F62E3" w:rsidRDefault="000F62E3" w:rsidP="00CC0241"/>
    <w:p w14:paraId="6F03B518" w14:textId="676B9A10" w:rsidR="000F62E3" w:rsidRPr="00CC0241" w:rsidRDefault="000F62E3" w:rsidP="00CC0241"/>
    <w:p w14:paraId="5D9A3158" w14:textId="380E42A1" w:rsidR="24C57336" w:rsidRDefault="24C57336" w:rsidP="24C57336">
      <w:pPr>
        <w:pStyle w:val="Titre1"/>
      </w:pPr>
      <w:r w:rsidRPr="24C57336">
        <w:t>Tâche 6</w:t>
      </w:r>
      <w:r w:rsidR="00DA36F5">
        <w:t xml:space="preserve"> : </w:t>
      </w:r>
      <w:r w:rsidR="00996DE0">
        <w:t>Protocole sur les boissons énergissantes</w:t>
      </w:r>
    </w:p>
    <w:p w14:paraId="03B67330" w14:textId="77777777" w:rsidR="00996DE0" w:rsidRDefault="00996DE0" w:rsidP="00996DE0">
      <w:pPr>
        <w:spacing w:after="100" w:afterAutospacing="1"/>
      </w:pPr>
      <w:r>
        <w:t>Hypothèse : Les boissons énergisantes nuisent à la santé des personnes qui en consomment régulièrement.</w:t>
      </w:r>
    </w:p>
    <w:p w14:paraId="096D9CDB" w14:textId="77777777" w:rsidR="00996DE0" w:rsidRDefault="00996DE0" w:rsidP="002B15D3">
      <w:pPr>
        <w:pStyle w:val="Titre2"/>
      </w:pPr>
      <w:r>
        <w:t>Démarche expérimentale</w:t>
      </w:r>
    </w:p>
    <w:p w14:paraId="4D273BAC" w14:textId="77777777" w:rsidR="00996DE0" w:rsidRPr="001D6CE8" w:rsidRDefault="00996DE0" w:rsidP="00996DE0">
      <w:pPr>
        <w:pStyle w:val="Titre3"/>
      </w:pPr>
      <w:r>
        <w:t>Sujet d’expérimentation</w:t>
      </w:r>
    </w:p>
    <w:p w14:paraId="75292593" w14:textId="77777777" w:rsidR="00996DE0" w:rsidRDefault="00996DE0" w:rsidP="00996DE0">
      <w:r>
        <w:t xml:space="preserve">L’expérience se fera sur une boisson énergisante dont la marque est RedBull. </w:t>
      </w:r>
    </w:p>
    <w:p w14:paraId="46936E6A" w14:textId="77777777" w:rsidR="00996DE0" w:rsidRDefault="00996DE0" w:rsidP="00996DE0">
      <w:r>
        <w:t>Cette boisson contient une dose importante de sucre et de caféine mais aussi de taurine (un acide aminé sulfonique).</w:t>
      </w:r>
    </w:p>
    <w:p w14:paraId="20FFB5A5" w14:textId="77777777" w:rsidR="00996DE0" w:rsidRDefault="00996DE0" w:rsidP="00996DE0">
      <w:r>
        <w:lastRenderedPageBreak/>
        <w:t>Pour une canette de 250 ml :   Caféine -&gt; 52.5 mg       |       Sucre -&gt;  27.5g       |       Taurine -&gt; 10g</w:t>
      </w:r>
    </w:p>
    <w:p w14:paraId="0CE84C51" w14:textId="77777777" w:rsidR="00996DE0" w:rsidRDefault="00996DE0" w:rsidP="00996DE0">
      <w:pPr>
        <w:pStyle w:val="Titre3"/>
      </w:pPr>
      <w:r>
        <w:t>Quantité utilisé / Moment</w:t>
      </w:r>
    </w:p>
    <w:p w14:paraId="46C47CF1" w14:textId="77777777" w:rsidR="00996DE0" w:rsidRDefault="00996DE0" w:rsidP="00996DE0">
      <w:r>
        <w:t>Une demi-canette de 250ml à 2h de l’après-midi.</w:t>
      </w:r>
      <w:r>
        <w:br/>
        <w:t>Puis prendre les mesures 10 minutes plus tard.</w:t>
      </w:r>
    </w:p>
    <w:p w14:paraId="7AFA0842" w14:textId="77777777" w:rsidR="00996DE0" w:rsidRDefault="00996DE0" w:rsidP="00996DE0">
      <w:pPr>
        <w:pStyle w:val="Titre3"/>
      </w:pPr>
      <w:r>
        <w:t>Description des cobayes</w:t>
      </w:r>
    </w:p>
    <w:p w14:paraId="651BBC98" w14:textId="77777777" w:rsidR="00996DE0" w:rsidRDefault="00996DE0" w:rsidP="00996DE0">
      <w:pPr>
        <w:pStyle w:val="Paragraphedeliste"/>
        <w:numPr>
          <w:ilvl w:val="0"/>
          <w:numId w:val="9"/>
        </w:numPr>
        <w:spacing w:before="0"/>
      </w:pPr>
      <w:r>
        <w:t xml:space="preserve">Moi </w:t>
      </w:r>
    </w:p>
    <w:p w14:paraId="4C53B2A8" w14:textId="77777777" w:rsidR="00996DE0" w:rsidRDefault="00996DE0" w:rsidP="00996DE0">
      <w:pPr>
        <w:pStyle w:val="Paragraphedeliste"/>
        <w:numPr>
          <w:ilvl w:val="0"/>
          <w:numId w:val="9"/>
        </w:numPr>
        <w:spacing w:before="0"/>
      </w:pPr>
      <w:r>
        <w:t>Jean-Luc</w:t>
      </w:r>
    </w:p>
    <w:p w14:paraId="286B427B" w14:textId="77777777" w:rsidR="00996DE0" w:rsidRDefault="00996DE0" w:rsidP="00996DE0">
      <w:pPr>
        <w:pStyle w:val="Paragraphedeliste"/>
        <w:numPr>
          <w:ilvl w:val="0"/>
          <w:numId w:val="9"/>
        </w:numPr>
        <w:spacing w:before="0"/>
      </w:pPr>
      <w:r>
        <w:t>Chloé</w:t>
      </w:r>
    </w:p>
    <w:p w14:paraId="3D639C86" w14:textId="35E2406D" w:rsidR="00996DE0" w:rsidRDefault="00996DE0" w:rsidP="00996DE0">
      <w:pPr>
        <w:pStyle w:val="Titre3"/>
      </w:pPr>
      <w:r>
        <w:t>Variable étudié</w:t>
      </w:r>
    </w:p>
    <w:p w14:paraId="3178A8AE" w14:textId="77777777" w:rsidR="00996DE0" w:rsidRDefault="00996DE0" w:rsidP="00996DE0">
      <w:r>
        <w:t>Je vais vérifier si la boisson énergisante fait variée la fréquence cardiaque.</w:t>
      </w:r>
    </w:p>
    <w:p w14:paraId="7CEBF98B" w14:textId="77777777" w:rsidR="00996DE0" w:rsidRDefault="00996DE0" w:rsidP="00996DE0">
      <w:pPr>
        <w:pStyle w:val="Titre3"/>
      </w:pPr>
      <w:r>
        <w:t>Méthode</w:t>
      </w:r>
    </w:p>
    <w:p w14:paraId="03D13DA4" w14:textId="77777777" w:rsidR="00996DE0" w:rsidRDefault="00996DE0" w:rsidP="00996DE0">
      <w:pPr>
        <w:pStyle w:val="Titre5"/>
      </w:pPr>
      <w:r>
        <w:t>Différents moyens</w:t>
      </w:r>
    </w:p>
    <w:p w14:paraId="0D365EAD" w14:textId="77777777" w:rsidR="00996DE0" w:rsidRDefault="00996DE0" w:rsidP="00996DE0">
      <w:pPr>
        <w:pStyle w:val="Paragraphedeliste"/>
        <w:numPr>
          <w:ilvl w:val="0"/>
          <w:numId w:val="10"/>
        </w:numPr>
        <w:spacing w:before="0"/>
      </w:pPr>
      <w:r>
        <w:t>fréquence cardiaque, ingérer d’un coup la boisson puis prendre la fréquence cardiaque au bout de 10 min.</w:t>
      </w:r>
    </w:p>
    <w:p w14:paraId="79DAB8C2" w14:textId="77777777" w:rsidR="00996DE0" w:rsidRDefault="00996DE0" w:rsidP="00996DE0">
      <w:pPr>
        <w:pStyle w:val="Paragraphedeliste"/>
        <w:numPr>
          <w:ilvl w:val="0"/>
          <w:numId w:val="10"/>
        </w:numPr>
        <w:spacing w:before="0"/>
      </w:pPr>
      <w:r>
        <w:t>Ingérer la boisson par répétition écartées puis prendre la fréquence cardiaque au bout de 10 min.</w:t>
      </w:r>
    </w:p>
    <w:p w14:paraId="56EEE73B" w14:textId="77777777" w:rsidR="00996DE0" w:rsidRPr="00ED7C8D" w:rsidRDefault="00996DE0" w:rsidP="00996DE0">
      <w:r>
        <w:t>Prendre la tension au niveau des poignets ou la prendre au niveau du pou situé sur le cou.</w:t>
      </w:r>
    </w:p>
    <w:p w14:paraId="2629ACE9" w14:textId="77777777" w:rsidR="00996DE0" w:rsidRDefault="00996DE0" w:rsidP="00996DE0">
      <w:pPr>
        <w:pStyle w:val="Titre5"/>
      </w:pPr>
      <w:r>
        <w:t>Matériel pour les différents moyens</w:t>
      </w:r>
    </w:p>
    <w:p w14:paraId="27DB1E65" w14:textId="77777777" w:rsidR="00996DE0" w:rsidRPr="00ED7C8D" w:rsidRDefault="00996DE0" w:rsidP="00996DE0">
      <w:pPr>
        <w:pStyle w:val="Paragraphedeliste"/>
        <w:numPr>
          <w:ilvl w:val="0"/>
          <w:numId w:val="11"/>
        </w:numPr>
        <w:spacing w:before="0"/>
      </w:pPr>
      <w:r>
        <w:t>Une demi-canette de redbull par personne.</w:t>
      </w:r>
    </w:p>
    <w:p w14:paraId="1C29C191" w14:textId="77777777" w:rsidR="00996DE0" w:rsidRDefault="00996DE0" w:rsidP="00996DE0">
      <w:pPr>
        <w:pStyle w:val="Paragraphedeliste"/>
        <w:numPr>
          <w:ilvl w:val="0"/>
          <w:numId w:val="11"/>
        </w:numPr>
        <w:spacing w:before="0"/>
      </w:pPr>
      <w:r>
        <w:t>Utilisation d’un appareil de mesure cardiaque présent un vélo stationnaire.</w:t>
      </w:r>
    </w:p>
    <w:p w14:paraId="08F385FC" w14:textId="77777777" w:rsidR="00996DE0" w:rsidRDefault="00996DE0" w:rsidP="00996DE0">
      <w:pPr>
        <w:pStyle w:val="Paragraphedeliste"/>
        <w:numPr>
          <w:ilvl w:val="0"/>
          <w:numId w:val="11"/>
        </w:numPr>
        <w:spacing w:before="0"/>
      </w:pPr>
      <w:r>
        <w:t>Utilisation d’un chronomètre puis tâter le pou avec deux doigts.</w:t>
      </w:r>
    </w:p>
    <w:p w14:paraId="0167D1C4" w14:textId="77777777" w:rsidR="00996DE0" w:rsidRDefault="00996DE0" w:rsidP="00996DE0">
      <w:pPr>
        <w:pStyle w:val="Paragraphedeliste"/>
        <w:numPr>
          <w:ilvl w:val="0"/>
          <w:numId w:val="11"/>
        </w:numPr>
        <w:spacing w:before="0"/>
      </w:pPr>
      <w:r>
        <w:t>Utilisation d’un coussin gonflable mesureur de tension.</w:t>
      </w:r>
    </w:p>
    <w:p w14:paraId="06E70F0B" w14:textId="77777777" w:rsidR="00996DE0" w:rsidRDefault="00996DE0" w:rsidP="00996DE0">
      <w:pPr>
        <w:pStyle w:val="Titre5"/>
      </w:pPr>
      <w:r>
        <w:t>Avant après</w:t>
      </w:r>
    </w:p>
    <w:p w14:paraId="6938CD5F" w14:textId="77777777" w:rsidR="00996DE0" w:rsidRDefault="00996DE0" w:rsidP="00996DE0">
      <w:pPr>
        <w:pStyle w:val="Paragraphedeliste"/>
        <w:numPr>
          <w:ilvl w:val="0"/>
          <w:numId w:val="12"/>
        </w:numPr>
        <w:spacing w:before="0"/>
      </w:pPr>
      <w:r>
        <w:t>Mesurer la fréquence cardiaque avant l’ingestion d’une demi-canette redbull de 250ml.</w:t>
      </w:r>
    </w:p>
    <w:p w14:paraId="432B9994" w14:textId="77777777" w:rsidR="00996DE0" w:rsidRDefault="00996DE0" w:rsidP="00996DE0">
      <w:pPr>
        <w:pStyle w:val="Paragraphedeliste"/>
        <w:numPr>
          <w:ilvl w:val="0"/>
          <w:numId w:val="12"/>
        </w:numPr>
        <w:spacing w:before="0"/>
      </w:pPr>
      <w:r>
        <w:t xml:space="preserve">Puis mesurer la fréquence cardiaque après 10 minutes, le temps que la boisson rentre dans le sang. </w:t>
      </w:r>
    </w:p>
    <w:p w14:paraId="7AAF9FAC" w14:textId="77777777" w:rsidR="00996DE0" w:rsidRDefault="00996DE0" w:rsidP="00996DE0">
      <w:pPr>
        <w:pStyle w:val="Titre3"/>
      </w:pPr>
      <w:r>
        <w:t>Condition</w:t>
      </w:r>
    </w:p>
    <w:p w14:paraId="3E8D92AE" w14:textId="77777777" w:rsidR="00996DE0" w:rsidRDefault="00996DE0" w:rsidP="00996DE0">
      <w:r>
        <w:t>Ces conditions sont là pour éliminer le plus de variable possible et se concentrer sur une seule variable qui est la fréquence cardiaque.</w:t>
      </w:r>
    </w:p>
    <w:p w14:paraId="5840E72A" w14:textId="77777777" w:rsidR="00996DE0" w:rsidRDefault="00996DE0" w:rsidP="00996DE0">
      <w:pPr>
        <w:pStyle w:val="Paragraphedeliste"/>
        <w:numPr>
          <w:ilvl w:val="0"/>
          <w:numId w:val="9"/>
        </w:numPr>
        <w:spacing w:before="0"/>
      </w:pPr>
      <w:r>
        <w:t>Ne pas bouger en restant assis sur une chaise pendant les 10 minutes à attendre.</w:t>
      </w:r>
    </w:p>
    <w:p w14:paraId="4CF11AD0" w14:textId="77777777" w:rsidR="00996DE0" w:rsidRDefault="00996DE0" w:rsidP="00996DE0">
      <w:pPr>
        <w:pStyle w:val="Paragraphedeliste"/>
        <w:numPr>
          <w:ilvl w:val="0"/>
          <w:numId w:val="9"/>
        </w:numPr>
        <w:spacing w:before="0"/>
      </w:pPr>
      <w:r>
        <w:t>Manger le dernier repas en même temps pour avoir approximativement le même statut de digestion pour tout le monde.</w:t>
      </w:r>
    </w:p>
    <w:p w14:paraId="589E6E42" w14:textId="77777777" w:rsidR="00996DE0" w:rsidRDefault="00996DE0" w:rsidP="00996DE0">
      <w:pPr>
        <w:pStyle w:val="Paragraphedeliste"/>
        <w:numPr>
          <w:ilvl w:val="0"/>
          <w:numId w:val="9"/>
        </w:numPr>
        <w:spacing w:before="0"/>
      </w:pPr>
      <w:r>
        <w:t>Prendre idéalement  la fréquence cardiaque au même temps depuis la consommation de la boisson que tout le monde.</w:t>
      </w:r>
    </w:p>
    <w:p w14:paraId="50F8CBDE" w14:textId="77777777" w:rsidR="00996DE0" w:rsidRPr="00791888" w:rsidRDefault="00996DE0" w:rsidP="00996DE0">
      <w:pPr>
        <w:pStyle w:val="Paragraphedeliste"/>
        <w:numPr>
          <w:ilvl w:val="0"/>
          <w:numId w:val="9"/>
        </w:numPr>
        <w:spacing w:before="0"/>
      </w:pPr>
      <w:r>
        <w:lastRenderedPageBreak/>
        <w:t>Réussir à avoir idéalement le même temps de sommeil la nuit précédant l’expérience.</w:t>
      </w:r>
    </w:p>
    <w:p w14:paraId="1CC19865" w14:textId="77777777" w:rsidR="00722A66" w:rsidRPr="00722A66" w:rsidRDefault="00722A66" w:rsidP="00722A66"/>
    <w:p w14:paraId="3B8809A0" w14:textId="7F65AE70" w:rsidR="00996DE0" w:rsidRPr="00996DE0" w:rsidRDefault="009E66AA" w:rsidP="0078406E">
      <w:pPr>
        <w:pStyle w:val="Titre1"/>
      </w:pPr>
      <w:r>
        <w:t>Tâche 7</w:t>
      </w:r>
      <w:r w:rsidR="00DA36F5">
        <w:t xml:space="preserve"> : </w:t>
      </w:r>
      <w:r w:rsidR="002B15D3">
        <w:t>Forum de discussion</w:t>
      </w:r>
    </w:p>
    <w:p w14:paraId="33E7AE5C" w14:textId="1341C644" w:rsidR="009E66AA" w:rsidRDefault="009E66AA" w:rsidP="009E66AA">
      <w:pPr>
        <w:pStyle w:val="Titre1"/>
      </w:pPr>
      <w:r>
        <w:t>Tâche 8</w:t>
      </w:r>
      <w:r w:rsidR="00DA36F5">
        <w:t xml:space="preserve"> : </w:t>
      </w:r>
      <w:r w:rsidR="002B15D3">
        <w:t xml:space="preserve">Boisson Énergisante et </w:t>
      </w:r>
      <w:r w:rsidR="00F377ED">
        <w:t>Ingrédients actifs</w:t>
      </w:r>
    </w:p>
    <w:p w14:paraId="534AE7C8" w14:textId="77777777" w:rsidR="00F377ED" w:rsidRDefault="00F377ED" w:rsidP="00F377ED">
      <w:pPr>
        <w:pStyle w:val="Titre2"/>
      </w:pPr>
      <w:r>
        <w:t>1) Quel est le principal ingrédient actif des boissons énergisantes?</w:t>
      </w:r>
    </w:p>
    <w:p w14:paraId="5E876CA1" w14:textId="4D073F3A" w:rsidR="00F143CF" w:rsidRPr="00F143CF" w:rsidRDefault="0078406E" w:rsidP="00F143CF">
      <w:r>
        <w:t>Le principal ingrédient est la caféine.</w:t>
      </w:r>
    </w:p>
    <w:p w14:paraId="784B1183" w14:textId="0C5F368E" w:rsidR="00F377ED" w:rsidRDefault="00F377ED" w:rsidP="00F143CF">
      <w:pPr>
        <w:pStyle w:val="Titre2"/>
      </w:pPr>
      <w:r>
        <w:t>2) Quel type de boisson énergisante contient le plus de caféine?</w:t>
      </w:r>
    </w:p>
    <w:p w14:paraId="57B1B97D" w14:textId="0BFE9839" w:rsidR="00F143CF" w:rsidRPr="00F143CF" w:rsidRDefault="0078406E" w:rsidP="00F143CF">
      <w:r>
        <w:t>Ce sont les boissons énergisantes concentrés qui peuvent contenir de 211 à 386 mg de caféine.</w:t>
      </w:r>
    </w:p>
    <w:p w14:paraId="6A9D1CCD" w14:textId="3EB574F0" w:rsidR="00F377ED" w:rsidRDefault="00F377ED" w:rsidP="00F143CF">
      <w:pPr>
        <w:pStyle w:val="Titre2"/>
      </w:pPr>
      <w:r>
        <w:t>3) Quel est l’apport quotidien maximal en caféine recommandé par Santé Canada pour un adulte en</w:t>
      </w:r>
      <w:r w:rsidR="00F143CF">
        <w:t xml:space="preserve"> </w:t>
      </w:r>
      <w:r>
        <w:t>bonne santé?</w:t>
      </w:r>
    </w:p>
    <w:p w14:paraId="1A5D31AE" w14:textId="296FD333" w:rsidR="00F143CF" w:rsidRPr="00F143CF" w:rsidRDefault="0078406E" w:rsidP="00F143CF">
      <w:r>
        <w:t>L’apport quotidien max est de 400 mg.</w:t>
      </w:r>
    </w:p>
    <w:p w14:paraId="0DA4BAEE" w14:textId="28B4A4D4" w:rsidR="00F377ED" w:rsidRDefault="00F377ED" w:rsidP="00F143CF">
      <w:pPr>
        <w:pStyle w:val="Titre2"/>
      </w:pPr>
      <w:r>
        <w:t>4) Selon Santé Canada, quelle est la consommation maximale quotidienne de boissons énergisantes?</w:t>
      </w:r>
    </w:p>
    <w:p w14:paraId="78F0B93D" w14:textId="5B2318F4" w:rsidR="00F143CF" w:rsidRPr="00F143CF" w:rsidRDefault="0078406E" w:rsidP="00F143CF">
      <w:r>
        <w:t>La consommation maximale est de 2 canettes de 250ml à 80 mg de caféine. Ou une plus grosse de 140 mg</w:t>
      </w:r>
    </w:p>
    <w:p w14:paraId="430D7DCD" w14:textId="7055DAB7" w:rsidR="00F377ED" w:rsidRDefault="00F377ED" w:rsidP="00F143CF">
      <w:pPr>
        <w:pStyle w:val="Titre2"/>
      </w:pPr>
      <w:r>
        <w:t>5) Combien de temps après la consommation de caféine celle-ci a son effet maximal?</w:t>
      </w:r>
    </w:p>
    <w:p w14:paraId="06975419" w14:textId="1DF07690" w:rsidR="00F143CF" w:rsidRPr="00F143CF" w:rsidRDefault="0078406E" w:rsidP="00F143CF">
      <w:r>
        <w:t>De 30 à 75 minutes.</w:t>
      </w:r>
    </w:p>
    <w:p w14:paraId="4D2BB83F" w14:textId="7681E5B2" w:rsidR="00F377ED" w:rsidRDefault="00F377ED" w:rsidP="00F143CF">
      <w:pPr>
        <w:pStyle w:val="Titre2"/>
      </w:pPr>
      <w:r>
        <w:t>6) La caféine influence quelles fonctions ou systèmes du corps humain?</w:t>
      </w:r>
    </w:p>
    <w:p w14:paraId="0E30F0EC" w14:textId="2373DA73" w:rsidR="00F143CF" w:rsidRPr="00F143CF" w:rsidRDefault="0078406E" w:rsidP="00F143CF">
      <w:r>
        <w:t>Système nerveux centrale et fonction hormonale / métabolique musculaire / cardio-vasculaire / pulmonaire et rénale.</w:t>
      </w:r>
    </w:p>
    <w:p w14:paraId="677A4A77" w14:textId="342F1B24" w:rsidR="00F377ED" w:rsidRDefault="00F377ED" w:rsidP="00F143CF">
      <w:pPr>
        <w:pStyle w:val="Titre2"/>
      </w:pPr>
      <w:r>
        <w:t>7) Quels peuvent être les effets indésirables de la caféine?</w:t>
      </w:r>
    </w:p>
    <w:p w14:paraId="4C49542D" w14:textId="12BB8803" w:rsidR="00F143CF" w:rsidRPr="00F143CF" w:rsidRDefault="0078406E" w:rsidP="0078406E">
      <w:r>
        <w:t>T</w:t>
      </w:r>
      <w:r w:rsidRPr="0078406E">
        <w:t>achycardie sinusale, les palpitations, l’insomnie, l’agitation, la nervosité, les</w:t>
      </w:r>
      <w:r>
        <w:t xml:space="preserve"> </w:t>
      </w:r>
      <w:r w:rsidRPr="0078406E">
        <w:t>tremblements, la céphalée, la douleur abdominale, les nausées, les vomissements, la</w:t>
      </w:r>
      <w:r>
        <w:t xml:space="preserve"> </w:t>
      </w:r>
      <w:r w:rsidRPr="0078406E">
        <w:t>diarrhée et la diurèse</w:t>
      </w:r>
      <w:r>
        <w:t>.</w:t>
      </w:r>
    </w:p>
    <w:p w14:paraId="42CF1A73" w14:textId="48A3BAFD" w:rsidR="00F377ED" w:rsidRDefault="00F377ED" w:rsidP="00F143CF">
      <w:pPr>
        <w:pStyle w:val="Titre2"/>
      </w:pPr>
      <w:r>
        <w:t>8) Quels facteurs peuvent rendre une personne particulièrement sensible à la caféine?</w:t>
      </w:r>
    </w:p>
    <w:p w14:paraId="2C941984" w14:textId="77777777" w:rsidR="00F143CF" w:rsidRPr="00F143CF" w:rsidRDefault="00F143CF" w:rsidP="00F143CF"/>
    <w:p w14:paraId="2D7644A4" w14:textId="02A9288F" w:rsidR="00F377ED" w:rsidRDefault="00F377ED" w:rsidP="00F143CF">
      <w:pPr>
        <w:pStyle w:val="Titre2"/>
      </w:pPr>
      <w:r>
        <w:t>9) De manière générale, on déconseille la consommation de caféine aux personnes qui souffrent de</w:t>
      </w:r>
      <w:r w:rsidR="0078406E">
        <w:t xml:space="preserve"> </w:t>
      </w:r>
      <w:r>
        <w:t>quels maux?</w:t>
      </w:r>
    </w:p>
    <w:p w14:paraId="441F270B" w14:textId="77777777" w:rsidR="00F143CF" w:rsidRPr="00F143CF" w:rsidRDefault="00F143CF" w:rsidP="00F143CF"/>
    <w:p w14:paraId="40F07A34" w14:textId="6DCBF266" w:rsidR="00F377ED" w:rsidRDefault="00F377ED" w:rsidP="00F143CF">
      <w:pPr>
        <w:pStyle w:val="Titre2"/>
      </w:pPr>
      <w:r>
        <w:lastRenderedPageBreak/>
        <w:t>10) Que contiennent les graines de Guarana?</w:t>
      </w:r>
    </w:p>
    <w:p w14:paraId="2E85AEF9" w14:textId="1E263F24" w:rsidR="0078406E" w:rsidRPr="0078406E" w:rsidRDefault="0078406E" w:rsidP="0078406E">
      <w:r>
        <w:t>Principalement de la caféine.</w:t>
      </w:r>
    </w:p>
    <w:p w14:paraId="133B51BF" w14:textId="04CDFF68" w:rsidR="00F143CF" w:rsidRDefault="00F377ED" w:rsidP="00F143CF">
      <w:pPr>
        <w:pStyle w:val="Titre2"/>
      </w:pPr>
      <w:r>
        <w:t>11) Quelles sont les sources naturelles de la taurine, ingrédient présent dans les boissons</w:t>
      </w:r>
      <w:r w:rsidR="00F143CF">
        <w:t xml:space="preserve"> </w:t>
      </w:r>
      <w:r>
        <w:t>énergisantes?</w:t>
      </w:r>
    </w:p>
    <w:p w14:paraId="721AAC28" w14:textId="43410CB3" w:rsidR="00F143CF" w:rsidRPr="00F143CF" w:rsidRDefault="0078406E" w:rsidP="00F143CF">
      <w:r>
        <w:t>La viande et les produits laitiers.</w:t>
      </w:r>
    </w:p>
    <w:p w14:paraId="1F6D1FB2" w14:textId="6321051C" w:rsidR="00F143CF" w:rsidRDefault="00F377ED" w:rsidP="00F143CF">
      <w:pPr>
        <w:pStyle w:val="Titre2"/>
      </w:pPr>
      <w:r>
        <w:t>12) Est-ce que la quantité de taurine présente dans les boissons énergisantes soulève l’inquiétude</w:t>
      </w:r>
      <w:r w:rsidR="00F143CF">
        <w:t xml:space="preserve"> </w:t>
      </w:r>
      <w:r>
        <w:t>des scientifiques?</w:t>
      </w:r>
    </w:p>
    <w:p w14:paraId="307AD35E" w14:textId="6D41D683" w:rsidR="00F143CF" w:rsidRPr="00F143CF" w:rsidRDefault="0078406E" w:rsidP="00F143CF">
      <w:r>
        <w:t>Non, la quantité de Taurine présente dans des boissons énergisante ne devrait pas susciter d’inquiétude sur le plan de la sécurité.</w:t>
      </w:r>
    </w:p>
    <w:p w14:paraId="730B99D5" w14:textId="505B8C45" w:rsidR="00F143CF" w:rsidRDefault="00F377ED" w:rsidP="00F143CF">
      <w:pPr>
        <w:pStyle w:val="Titre2"/>
      </w:pPr>
      <w:r>
        <w:t>13) Quel est l’effet du ginseng sur le corps humain?</w:t>
      </w:r>
    </w:p>
    <w:p w14:paraId="2E9D9A5D" w14:textId="17594112" w:rsidR="00F143CF" w:rsidRPr="00F143CF" w:rsidRDefault="0078406E" w:rsidP="00F143CF">
      <w:r>
        <w:t>Plusieurs effets psychologiques chez certains consommateurs.</w:t>
      </w:r>
    </w:p>
    <w:p w14:paraId="7E1C77BE" w14:textId="799E7E2D" w:rsidR="00F143CF" w:rsidRDefault="00F377ED" w:rsidP="00F143CF">
      <w:pPr>
        <w:pStyle w:val="Titre2"/>
      </w:pPr>
      <w:r>
        <w:t>14) Selon certaines études, quels peuvent être les effets indésirables liés à la consommation de</w:t>
      </w:r>
      <w:r w:rsidR="00F143CF">
        <w:t xml:space="preserve"> </w:t>
      </w:r>
      <w:r>
        <w:t>ginseng?</w:t>
      </w:r>
    </w:p>
    <w:p w14:paraId="7395B820" w14:textId="55CFC4A7" w:rsidR="00F143CF" w:rsidRPr="00F143CF" w:rsidRDefault="0078406E" w:rsidP="00F143CF">
      <w:r>
        <w:t>Apparition de manies.</w:t>
      </w:r>
    </w:p>
    <w:p w14:paraId="51C59E0F" w14:textId="0073E82C" w:rsidR="00F143CF" w:rsidRDefault="00F377ED" w:rsidP="00F143CF">
      <w:pPr>
        <w:pStyle w:val="Titre2"/>
      </w:pPr>
      <w:r>
        <w:t>15) Quels peuvent être les effets de l’interaction entre le ginseng et la caféine?</w:t>
      </w:r>
    </w:p>
    <w:p w14:paraId="27F9987D" w14:textId="5D7DA304" w:rsidR="00F143CF" w:rsidRPr="00F143CF" w:rsidRDefault="0078406E" w:rsidP="00F143CF">
      <w:r>
        <w:t>Augmentation des effets de la caféine.</w:t>
      </w:r>
    </w:p>
    <w:p w14:paraId="2D5BC2E9" w14:textId="4D278707" w:rsidR="00F143CF" w:rsidRDefault="00F377ED" w:rsidP="00F143CF">
      <w:pPr>
        <w:pStyle w:val="Titre2"/>
      </w:pPr>
      <w:r>
        <w:t>16) Qu’est-ce que l’inositol?</w:t>
      </w:r>
    </w:p>
    <w:p w14:paraId="2A3BDF37" w14:textId="260FEBBF" w:rsidR="00F143CF" w:rsidRPr="00F143CF" w:rsidRDefault="0078406E" w:rsidP="0078406E">
      <w:r w:rsidRPr="0078406E">
        <w:t xml:space="preserve">L’inositol est </w:t>
      </w:r>
      <w:r>
        <w:t>une molécule organique cyclique. I</w:t>
      </w:r>
      <w:r w:rsidRPr="0078406E">
        <w:t>l s’agit d’un isomère du glucose qui est</w:t>
      </w:r>
      <w:r>
        <w:t xml:space="preserve"> </w:t>
      </w:r>
      <w:r w:rsidRPr="0078406E">
        <w:t>produit par l’org</w:t>
      </w:r>
      <w:r>
        <w:t>anisme.</w:t>
      </w:r>
    </w:p>
    <w:p w14:paraId="0143708F" w14:textId="55EF01DE" w:rsidR="00F377ED" w:rsidRDefault="00F377ED" w:rsidP="00F143CF">
      <w:pPr>
        <w:pStyle w:val="Titre2"/>
      </w:pPr>
      <w:r>
        <w:t>17) Y-a-t-il des effets indésirables connus liés à la consommation d’inositol?</w:t>
      </w:r>
    </w:p>
    <w:p w14:paraId="4BD3B5D5" w14:textId="026680A3" w:rsidR="0078406E" w:rsidRPr="0078406E" w:rsidRDefault="0078406E" w:rsidP="0078406E">
      <w:r>
        <w:t>Aucune recherche sur les humains mais apparition de manies chez des animaux.</w:t>
      </w:r>
    </w:p>
    <w:p w14:paraId="5A18CB3F" w14:textId="11472B6B" w:rsidR="009E66AA" w:rsidRDefault="009E66AA" w:rsidP="009E66AA">
      <w:pPr>
        <w:pStyle w:val="Titre1"/>
      </w:pPr>
      <w:r>
        <w:t>Tâche 9</w:t>
      </w:r>
      <w:r w:rsidR="00DA36F5">
        <w:t xml:space="preserve"> : </w:t>
      </w:r>
      <w:r w:rsidR="00D570BA">
        <w:t>Protocole de recherche sur les boissons énergisantes</w:t>
      </w:r>
    </w:p>
    <w:p w14:paraId="12F09991" w14:textId="77777777" w:rsidR="00D570BA" w:rsidRDefault="00D570BA" w:rsidP="00D570BA">
      <w:pPr>
        <w:spacing w:after="100" w:afterAutospacing="1"/>
      </w:pPr>
      <w:r>
        <w:t>Hypothèse : Les boissons énergisantes nuisent à la santé des personnes qui en consomment régulièrement car elles accélèrent l’activité cardiovasculaire.</w:t>
      </w:r>
    </w:p>
    <w:p w14:paraId="333FFD9C" w14:textId="77777777" w:rsidR="00D570BA" w:rsidRDefault="00D570BA" w:rsidP="00D570BA">
      <w:pPr>
        <w:pStyle w:val="Titre2"/>
      </w:pPr>
      <w:r>
        <w:t>Démarche expérimentale</w:t>
      </w:r>
    </w:p>
    <w:p w14:paraId="38F10A69" w14:textId="77777777" w:rsidR="00D570BA" w:rsidRPr="001D6CE8" w:rsidRDefault="00D570BA" w:rsidP="00D570BA">
      <w:pPr>
        <w:pStyle w:val="Titre3"/>
      </w:pPr>
      <w:r>
        <w:t>Sujet d’expérimentation</w:t>
      </w:r>
    </w:p>
    <w:p w14:paraId="12293597" w14:textId="77777777" w:rsidR="00D570BA" w:rsidRDefault="00D570BA" w:rsidP="00D570BA">
      <w:r>
        <w:t xml:space="preserve">L’expérience se fera sur une boisson énergisante dont la marque est RedBull. </w:t>
      </w:r>
    </w:p>
    <w:p w14:paraId="51F9945B" w14:textId="77777777" w:rsidR="00D570BA" w:rsidRDefault="00D570BA" w:rsidP="00D570BA">
      <w:r>
        <w:lastRenderedPageBreak/>
        <w:t>Cette boisson contient une dose importante de sucre et de caféine mais aussi de taurine (un acide aminé sulfonique).</w:t>
      </w:r>
    </w:p>
    <w:p w14:paraId="6EBD513B" w14:textId="77777777" w:rsidR="00D570BA" w:rsidRDefault="00D570BA" w:rsidP="00D570BA">
      <w:r>
        <w:t>Pour une canette de 250 ml :   Caféine -&gt; 52.5 mg       |       Sucre -&gt;  27.5g       |       Taurine -&gt; 10g</w:t>
      </w:r>
    </w:p>
    <w:p w14:paraId="6FE22D08" w14:textId="77777777" w:rsidR="00D570BA" w:rsidRDefault="00D570BA" w:rsidP="00D570BA">
      <w:pPr>
        <w:pStyle w:val="Titre3"/>
      </w:pPr>
      <w:r>
        <w:t>Quantité utilisé / Moment</w:t>
      </w:r>
    </w:p>
    <w:p w14:paraId="52E67BA0" w14:textId="77777777" w:rsidR="00D570BA" w:rsidRDefault="00D570BA" w:rsidP="00D570BA">
      <w:r>
        <w:t>Une demi-canette de 250ml à 2h de l’après-midi.</w:t>
      </w:r>
      <w:r>
        <w:br/>
        <w:t>Puis prendre les mesures 10 minutes plus tard.</w:t>
      </w:r>
    </w:p>
    <w:p w14:paraId="6F217C5E" w14:textId="77777777" w:rsidR="00D570BA" w:rsidRDefault="00D570BA" w:rsidP="00D570BA">
      <w:pPr>
        <w:pStyle w:val="Titre3"/>
      </w:pPr>
      <w:r>
        <w:t>Description des cobayes</w:t>
      </w:r>
    </w:p>
    <w:p w14:paraId="72AD1AC8" w14:textId="77777777" w:rsidR="00D570BA" w:rsidRDefault="00D570BA" w:rsidP="00D570BA">
      <w:pPr>
        <w:pStyle w:val="Paragraphedeliste"/>
        <w:numPr>
          <w:ilvl w:val="0"/>
          <w:numId w:val="9"/>
        </w:numPr>
        <w:spacing w:before="0"/>
      </w:pPr>
      <w:r>
        <w:t xml:space="preserve">Moi </w:t>
      </w:r>
    </w:p>
    <w:p w14:paraId="75E95593" w14:textId="77777777" w:rsidR="00D570BA" w:rsidRDefault="00D570BA" w:rsidP="00D570BA">
      <w:pPr>
        <w:pStyle w:val="Paragraphedeliste"/>
        <w:numPr>
          <w:ilvl w:val="1"/>
          <w:numId w:val="9"/>
        </w:numPr>
        <w:spacing w:before="0"/>
      </w:pPr>
      <w:r>
        <w:t>19 ans</w:t>
      </w:r>
    </w:p>
    <w:p w14:paraId="1384F066" w14:textId="77777777" w:rsidR="00D570BA" w:rsidRDefault="00D570BA" w:rsidP="00D570BA">
      <w:pPr>
        <w:pStyle w:val="Paragraphedeliste"/>
        <w:numPr>
          <w:ilvl w:val="1"/>
          <w:numId w:val="9"/>
        </w:numPr>
        <w:spacing w:before="0"/>
      </w:pPr>
      <w:r>
        <w:t>Masculin</w:t>
      </w:r>
    </w:p>
    <w:p w14:paraId="6E07469A" w14:textId="77777777" w:rsidR="00D570BA" w:rsidRDefault="00D570BA" w:rsidP="00D570BA">
      <w:pPr>
        <w:pStyle w:val="Paragraphedeliste"/>
        <w:numPr>
          <w:ilvl w:val="1"/>
          <w:numId w:val="9"/>
        </w:numPr>
        <w:spacing w:before="0"/>
      </w:pPr>
      <w:r>
        <w:t>Français</w:t>
      </w:r>
    </w:p>
    <w:p w14:paraId="282C8213" w14:textId="77777777" w:rsidR="00D570BA" w:rsidRDefault="00D570BA" w:rsidP="00D570BA">
      <w:pPr>
        <w:pStyle w:val="Paragraphedeliste"/>
        <w:numPr>
          <w:ilvl w:val="1"/>
          <w:numId w:val="9"/>
        </w:numPr>
        <w:spacing w:before="0"/>
      </w:pPr>
      <w:r>
        <w:t>Fumeur d’occasion</w:t>
      </w:r>
    </w:p>
    <w:p w14:paraId="4E86DDC1" w14:textId="77777777" w:rsidR="00D570BA" w:rsidRDefault="00D570BA" w:rsidP="00D570BA">
      <w:pPr>
        <w:pStyle w:val="Paragraphedeliste"/>
        <w:numPr>
          <w:ilvl w:val="1"/>
          <w:numId w:val="9"/>
        </w:numPr>
        <w:spacing w:before="0"/>
      </w:pPr>
      <w:r>
        <w:t>Semi-sportif</w:t>
      </w:r>
    </w:p>
    <w:p w14:paraId="26F62090" w14:textId="77777777" w:rsidR="00D570BA" w:rsidRDefault="00D570BA" w:rsidP="00D570BA">
      <w:pPr>
        <w:pStyle w:val="Paragraphedeliste"/>
        <w:numPr>
          <w:ilvl w:val="1"/>
          <w:numId w:val="9"/>
        </w:numPr>
        <w:spacing w:before="0"/>
      </w:pPr>
      <w:r>
        <w:t>Passe du temps sur un ordinateur</w:t>
      </w:r>
    </w:p>
    <w:p w14:paraId="4B4BF9EC" w14:textId="77777777" w:rsidR="00D570BA" w:rsidRDefault="00D570BA" w:rsidP="00D570BA">
      <w:pPr>
        <w:pStyle w:val="Paragraphedeliste"/>
        <w:numPr>
          <w:ilvl w:val="1"/>
          <w:numId w:val="9"/>
        </w:numPr>
        <w:spacing w:before="0"/>
      </w:pPr>
      <w:r>
        <w:t>Non stressé</w:t>
      </w:r>
    </w:p>
    <w:p w14:paraId="3CBFA2C2" w14:textId="77777777" w:rsidR="00D570BA" w:rsidRDefault="00D570BA" w:rsidP="00D570BA">
      <w:pPr>
        <w:pStyle w:val="Paragraphedeliste"/>
        <w:numPr>
          <w:ilvl w:val="0"/>
          <w:numId w:val="9"/>
        </w:numPr>
        <w:spacing w:before="0"/>
      </w:pPr>
      <w:r>
        <w:t>Florian</w:t>
      </w:r>
    </w:p>
    <w:p w14:paraId="1ED3C605" w14:textId="77777777" w:rsidR="00D570BA" w:rsidRDefault="00D570BA" w:rsidP="00D570BA">
      <w:pPr>
        <w:pStyle w:val="Paragraphedeliste"/>
        <w:numPr>
          <w:ilvl w:val="1"/>
          <w:numId w:val="9"/>
        </w:numPr>
        <w:spacing w:before="0"/>
      </w:pPr>
      <w:r>
        <w:t>16 ans</w:t>
      </w:r>
    </w:p>
    <w:p w14:paraId="3D60639E" w14:textId="77777777" w:rsidR="00D570BA" w:rsidRDefault="00D570BA" w:rsidP="00D570BA">
      <w:pPr>
        <w:pStyle w:val="Paragraphedeliste"/>
        <w:numPr>
          <w:ilvl w:val="1"/>
          <w:numId w:val="9"/>
        </w:numPr>
        <w:spacing w:before="0"/>
      </w:pPr>
      <w:r>
        <w:t>Masculin</w:t>
      </w:r>
    </w:p>
    <w:p w14:paraId="35DA67E9" w14:textId="77777777" w:rsidR="00D570BA" w:rsidRDefault="00D570BA" w:rsidP="00D570BA">
      <w:pPr>
        <w:pStyle w:val="Paragraphedeliste"/>
        <w:numPr>
          <w:ilvl w:val="1"/>
          <w:numId w:val="9"/>
        </w:numPr>
        <w:spacing w:before="0"/>
      </w:pPr>
      <w:r>
        <w:t>Français</w:t>
      </w:r>
    </w:p>
    <w:p w14:paraId="16D12260" w14:textId="77777777" w:rsidR="00D570BA" w:rsidRDefault="00D570BA" w:rsidP="00D570BA">
      <w:pPr>
        <w:pStyle w:val="Paragraphedeliste"/>
        <w:numPr>
          <w:ilvl w:val="1"/>
          <w:numId w:val="9"/>
        </w:numPr>
        <w:spacing w:before="0"/>
      </w:pPr>
      <w:r>
        <w:t>Non-fumeur</w:t>
      </w:r>
    </w:p>
    <w:p w14:paraId="70207059" w14:textId="77777777" w:rsidR="00D570BA" w:rsidRDefault="00D570BA" w:rsidP="00D570BA">
      <w:pPr>
        <w:pStyle w:val="Paragraphedeliste"/>
        <w:numPr>
          <w:ilvl w:val="1"/>
          <w:numId w:val="9"/>
        </w:numPr>
        <w:spacing w:before="0"/>
      </w:pPr>
      <w:r>
        <w:t>Aime le plein air</w:t>
      </w:r>
    </w:p>
    <w:p w14:paraId="2782FE5E" w14:textId="77777777" w:rsidR="00D570BA" w:rsidRDefault="00D570BA" w:rsidP="00D570BA">
      <w:pPr>
        <w:pStyle w:val="Paragraphedeliste"/>
        <w:numPr>
          <w:ilvl w:val="1"/>
          <w:numId w:val="9"/>
        </w:numPr>
        <w:spacing w:before="0"/>
      </w:pPr>
      <w:r>
        <w:t>Un peu stressé</w:t>
      </w:r>
    </w:p>
    <w:p w14:paraId="676535B0" w14:textId="77777777" w:rsidR="00D570BA" w:rsidRDefault="00D570BA" w:rsidP="00D570BA">
      <w:pPr>
        <w:pStyle w:val="Paragraphedeliste"/>
        <w:numPr>
          <w:ilvl w:val="0"/>
          <w:numId w:val="9"/>
        </w:numPr>
        <w:spacing w:before="0"/>
      </w:pPr>
      <w:r>
        <w:t>Jean-Luc</w:t>
      </w:r>
    </w:p>
    <w:p w14:paraId="30C97D1A" w14:textId="77777777" w:rsidR="00D570BA" w:rsidRDefault="00D570BA" w:rsidP="00D570BA">
      <w:pPr>
        <w:pStyle w:val="Paragraphedeliste"/>
        <w:numPr>
          <w:ilvl w:val="1"/>
          <w:numId w:val="9"/>
        </w:numPr>
        <w:spacing w:before="0"/>
      </w:pPr>
      <w:r>
        <w:t>52 ans</w:t>
      </w:r>
    </w:p>
    <w:p w14:paraId="3CD111F5" w14:textId="77777777" w:rsidR="00D570BA" w:rsidRDefault="00D570BA" w:rsidP="00D570BA">
      <w:pPr>
        <w:pStyle w:val="Paragraphedeliste"/>
        <w:numPr>
          <w:ilvl w:val="1"/>
          <w:numId w:val="9"/>
        </w:numPr>
        <w:spacing w:before="0"/>
      </w:pPr>
      <w:r>
        <w:t>Masculin</w:t>
      </w:r>
    </w:p>
    <w:p w14:paraId="3BAAB0BB" w14:textId="77777777" w:rsidR="00D570BA" w:rsidRDefault="00D570BA" w:rsidP="00D570BA">
      <w:pPr>
        <w:pStyle w:val="Paragraphedeliste"/>
        <w:numPr>
          <w:ilvl w:val="1"/>
          <w:numId w:val="9"/>
        </w:numPr>
        <w:spacing w:before="0"/>
      </w:pPr>
      <w:r>
        <w:t>Français</w:t>
      </w:r>
    </w:p>
    <w:p w14:paraId="1E4ACFC6" w14:textId="77777777" w:rsidR="00D570BA" w:rsidRDefault="00D570BA" w:rsidP="00D570BA">
      <w:pPr>
        <w:pStyle w:val="Paragraphedeliste"/>
        <w:numPr>
          <w:ilvl w:val="1"/>
          <w:numId w:val="9"/>
        </w:numPr>
        <w:spacing w:before="0"/>
      </w:pPr>
      <w:r>
        <w:t>Fumeur</w:t>
      </w:r>
    </w:p>
    <w:p w14:paraId="3711B09A" w14:textId="77777777" w:rsidR="00D570BA" w:rsidRDefault="00D570BA" w:rsidP="00D570BA">
      <w:pPr>
        <w:pStyle w:val="Paragraphedeliste"/>
        <w:numPr>
          <w:ilvl w:val="1"/>
          <w:numId w:val="9"/>
        </w:numPr>
        <w:spacing w:before="0"/>
      </w:pPr>
      <w:r>
        <w:t>Passe du temps à l’extérieur (Sa job)</w:t>
      </w:r>
    </w:p>
    <w:p w14:paraId="3CB0DD56" w14:textId="77777777" w:rsidR="00D570BA" w:rsidRDefault="00D570BA" w:rsidP="00D570BA">
      <w:pPr>
        <w:pStyle w:val="Paragraphedeliste"/>
        <w:numPr>
          <w:ilvl w:val="1"/>
          <w:numId w:val="9"/>
        </w:numPr>
        <w:spacing w:before="0"/>
      </w:pPr>
      <w:r>
        <w:t>Sans stresse</w:t>
      </w:r>
    </w:p>
    <w:p w14:paraId="6827FA77" w14:textId="77777777" w:rsidR="00D570BA" w:rsidRDefault="00D570BA" w:rsidP="00D570BA">
      <w:pPr>
        <w:pStyle w:val="Paragraphedeliste"/>
        <w:numPr>
          <w:ilvl w:val="0"/>
          <w:numId w:val="9"/>
        </w:numPr>
        <w:spacing w:before="0"/>
      </w:pPr>
      <w:r>
        <w:t>Chloé</w:t>
      </w:r>
    </w:p>
    <w:p w14:paraId="60C09958" w14:textId="77777777" w:rsidR="00D570BA" w:rsidRDefault="00D570BA" w:rsidP="00D570BA">
      <w:pPr>
        <w:pStyle w:val="Paragraphedeliste"/>
        <w:numPr>
          <w:ilvl w:val="1"/>
          <w:numId w:val="9"/>
        </w:numPr>
        <w:spacing w:before="0"/>
      </w:pPr>
      <w:r>
        <w:t>18 ans</w:t>
      </w:r>
    </w:p>
    <w:p w14:paraId="57C7B74F" w14:textId="77777777" w:rsidR="00D570BA" w:rsidRDefault="00D570BA" w:rsidP="00D570BA">
      <w:pPr>
        <w:pStyle w:val="Paragraphedeliste"/>
        <w:numPr>
          <w:ilvl w:val="1"/>
          <w:numId w:val="9"/>
        </w:numPr>
        <w:spacing w:before="0"/>
      </w:pPr>
      <w:r>
        <w:t>Féminin</w:t>
      </w:r>
    </w:p>
    <w:p w14:paraId="23D03295" w14:textId="77777777" w:rsidR="00D570BA" w:rsidRDefault="00D570BA" w:rsidP="00D570BA">
      <w:pPr>
        <w:pStyle w:val="Paragraphedeliste"/>
        <w:numPr>
          <w:ilvl w:val="1"/>
          <w:numId w:val="9"/>
        </w:numPr>
        <w:spacing w:before="0"/>
      </w:pPr>
      <w:r>
        <w:t>Québécoise</w:t>
      </w:r>
    </w:p>
    <w:p w14:paraId="053152A7" w14:textId="77777777" w:rsidR="00D570BA" w:rsidRDefault="00D570BA" w:rsidP="00D570BA">
      <w:pPr>
        <w:pStyle w:val="Paragraphedeliste"/>
        <w:numPr>
          <w:ilvl w:val="1"/>
          <w:numId w:val="9"/>
        </w:numPr>
        <w:spacing w:before="0"/>
      </w:pPr>
      <w:r>
        <w:t>Fumeur occasionnelle</w:t>
      </w:r>
    </w:p>
    <w:p w14:paraId="503C7FF2" w14:textId="77777777" w:rsidR="00D570BA" w:rsidRDefault="00D570BA" w:rsidP="00D570BA">
      <w:pPr>
        <w:pStyle w:val="Paragraphedeliste"/>
        <w:numPr>
          <w:ilvl w:val="1"/>
          <w:numId w:val="9"/>
        </w:numPr>
        <w:spacing w:before="0"/>
      </w:pPr>
      <w:r>
        <w:t>Stressée</w:t>
      </w:r>
    </w:p>
    <w:p w14:paraId="3C05585B" w14:textId="77777777" w:rsidR="00D570BA" w:rsidRDefault="00D570BA" w:rsidP="00D570BA">
      <w:pPr>
        <w:pStyle w:val="Paragraphedeliste"/>
        <w:numPr>
          <w:ilvl w:val="1"/>
          <w:numId w:val="9"/>
        </w:numPr>
        <w:spacing w:before="0"/>
      </w:pPr>
      <w:r>
        <w:t>Semi-sportive</w:t>
      </w:r>
    </w:p>
    <w:p w14:paraId="341B750C" w14:textId="77777777" w:rsidR="00D570BA" w:rsidRDefault="00D570BA" w:rsidP="00D570BA">
      <w:pPr>
        <w:pStyle w:val="Titre3"/>
      </w:pPr>
      <w:r>
        <w:t>Variable étudié</w:t>
      </w:r>
    </w:p>
    <w:p w14:paraId="1C662CF8" w14:textId="77777777" w:rsidR="00D570BA" w:rsidRDefault="00D570BA" w:rsidP="00D570BA">
      <w:r>
        <w:t>Je vais vérifier si la boisson énergisante fait variée la fréquence cardiaque.</w:t>
      </w:r>
    </w:p>
    <w:p w14:paraId="16D7F73E" w14:textId="77777777" w:rsidR="00D570BA" w:rsidRDefault="00D570BA" w:rsidP="00D570BA">
      <w:pPr>
        <w:pStyle w:val="Titre3"/>
      </w:pPr>
      <w:r>
        <w:t>Méthode</w:t>
      </w:r>
    </w:p>
    <w:p w14:paraId="7634D47F" w14:textId="77777777" w:rsidR="00D570BA" w:rsidRDefault="00D570BA" w:rsidP="00D570BA">
      <w:pPr>
        <w:pStyle w:val="Titre4"/>
      </w:pPr>
      <w:r>
        <w:lastRenderedPageBreak/>
        <w:t>Différents moyens</w:t>
      </w:r>
    </w:p>
    <w:p w14:paraId="63C8F735" w14:textId="77777777" w:rsidR="00D570BA" w:rsidRDefault="00D570BA" w:rsidP="00D570BA">
      <w:pPr>
        <w:pStyle w:val="Paragraphedeliste"/>
        <w:numPr>
          <w:ilvl w:val="0"/>
          <w:numId w:val="10"/>
        </w:numPr>
        <w:spacing w:before="0"/>
      </w:pPr>
      <w:r>
        <w:t xml:space="preserve">fréquence cardiaque, ingérer d’un coup la boisson puis prendre la fréquence cardiaque au bout de 10 min / 20 min / 30 min pour voir les effets dans le temps. </w:t>
      </w:r>
    </w:p>
    <w:p w14:paraId="2FC09BD3" w14:textId="77777777" w:rsidR="00D570BA" w:rsidRDefault="00D570BA" w:rsidP="00D570BA">
      <w:pPr>
        <w:pStyle w:val="Paragraphedeliste"/>
        <w:numPr>
          <w:ilvl w:val="0"/>
          <w:numId w:val="10"/>
        </w:numPr>
        <w:spacing w:before="0"/>
      </w:pPr>
      <w:r>
        <w:t>Ingérer la boisson par répétition écartées puis prendre la fréquence cardiaque au bout de 10 min.</w:t>
      </w:r>
    </w:p>
    <w:p w14:paraId="0B26B2E4" w14:textId="77777777" w:rsidR="00D570BA" w:rsidRPr="00ED7C8D" w:rsidRDefault="00D570BA" w:rsidP="00D570BA">
      <w:r>
        <w:t xml:space="preserve">Prendre la tension (pas pression artérielle) la fréquence cardiaque? Au niveau des poignets ou la prendre au niveau du pou situé sur le cou. Choisi un endroit où l’ensemble des cobayes vont prendre leur pouls et toujours le prendre au même endroit. </w:t>
      </w:r>
    </w:p>
    <w:p w14:paraId="66A98202" w14:textId="77777777" w:rsidR="00D570BA" w:rsidRDefault="00D570BA" w:rsidP="00D570BA">
      <w:pPr>
        <w:pStyle w:val="Titre4"/>
      </w:pPr>
      <w:r>
        <w:t>Matériel pour les différents moyens</w:t>
      </w:r>
    </w:p>
    <w:p w14:paraId="0FED74E0" w14:textId="77777777" w:rsidR="00D570BA" w:rsidRPr="00ED7C8D" w:rsidRDefault="00D570BA" w:rsidP="00D570BA">
      <w:pPr>
        <w:pStyle w:val="Paragraphedeliste"/>
        <w:numPr>
          <w:ilvl w:val="0"/>
          <w:numId w:val="11"/>
        </w:numPr>
        <w:spacing w:before="0"/>
      </w:pPr>
      <w:r>
        <w:t>Une demi-canette de redbull par personne.</w:t>
      </w:r>
    </w:p>
    <w:p w14:paraId="23A9694D" w14:textId="77777777" w:rsidR="00D570BA" w:rsidRDefault="00D570BA" w:rsidP="00D570BA">
      <w:pPr>
        <w:pStyle w:val="Paragraphedeliste"/>
        <w:numPr>
          <w:ilvl w:val="0"/>
          <w:numId w:val="11"/>
        </w:numPr>
        <w:spacing w:before="0"/>
      </w:pPr>
      <w:r>
        <w:t>Utilisation d’un appareil de mesure cardiaque présent un vélo stationnaire.</w:t>
      </w:r>
    </w:p>
    <w:p w14:paraId="35398418" w14:textId="77777777" w:rsidR="00D570BA" w:rsidRDefault="00D570BA" w:rsidP="00D570BA">
      <w:pPr>
        <w:pStyle w:val="Paragraphedeliste"/>
        <w:numPr>
          <w:ilvl w:val="0"/>
          <w:numId w:val="11"/>
        </w:numPr>
        <w:spacing w:before="0"/>
      </w:pPr>
      <w:r>
        <w:t>Utilisation d’un chronomètre puis tâter le pou avec deux doigts.</w:t>
      </w:r>
    </w:p>
    <w:p w14:paraId="7A8D4D61" w14:textId="77777777" w:rsidR="00D570BA" w:rsidRDefault="00D570BA" w:rsidP="00D570BA">
      <w:pPr>
        <w:pStyle w:val="Paragraphedeliste"/>
        <w:numPr>
          <w:ilvl w:val="0"/>
          <w:numId w:val="11"/>
        </w:numPr>
        <w:spacing w:before="0"/>
      </w:pPr>
      <w:r>
        <w:t>Utilisation d’un coussin gonflable mesureur de tension.</w:t>
      </w:r>
    </w:p>
    <w:p w14:paraId="19DE7914" w14:textId="77777777" w:rsidR="00D570BA" w:rsidRDefault="00D570BA" w:rsidP="00D570BA">
      <w:pPr>
        <w:pStyle w:val="Titre4"/>
      </w:pPr>
      <w:r>
        <w:t>Avant après</w:t>
      </w:r>
    </w:p>
    <w:p w14:paraId="06D7AB0B" w14:textId="77777777" w:rsidR="00D570BA" w:rsidRDefault="00D570BA" w:rsidP="00D570BA">
      <w:pPr>
        <w:pStyle w:val="Paragraphedeliste"/>
        <w:numPr>
          <w:ilvl w:val="0"/>
          <w:numId w:val="12"/>
        </w:numPr>
        <w:spacing w:before="0"/>
      </w:pPr>
      <w:r>
        <w:t>Mesurer la fréquence cardiaque avant l’ingestion d’une demi-canette redbull de 250ml.</w:t>
      </w:r>
    </w:p>
    <w:p w14:paraId="1AC97002" w14:textId="77777777" w:rsidR="00D570BA" w:rsidRDefault="00D570BA" w:rsidP="00D570BA">
      <w:pPr>
        <w:pStyle w:val="Paragraphedeliste"/>
        <w:numPr>
          <w:ilvl w:val="0"/>
          <w:numId w:val="12"/>
        </w:numPr>
        <w:spacing w:before="0"/>
      </w:pPr>
      <w:r>
        <w:t xml:space="preserve">Puis mesurer la fréquence cardiaque après 10 minutes, le temps que la boisson rentre dans le sang. </w:t>
      </w:r>
    </w:p>
    <w:p w14:paraId="3CDABA3E" w14:textId="77777777" w:rsidR="00D570BA" w:rsidRDefault="00D570BA" w:rsidP="00D570BA">
      <w:pPr>
        <w:pStyle w:val="Titre3"/>
      </w:pPr>
      <w:r>
        <w:t>Condition</w:t>
      </w:r>
    </w:p>
    <w:p w14:paraId="2E27BB3C" w14:textId="77777777" w:rsidR="00D570BA" w:rsidRDefault="00D570BA" w:rsidP="00D570BA">
      <w:r>
        <w:t>Ces conditions sont là pour éliminer le plus de variable possible et se concentrer sur une seule variable qui est la fréquence cardiaque.</w:t>
      </w:r>
    </w:p>
    <w:p w14:paraId="4546B70D" w14:textId="77777777" w:rsidR="00D570BA" w:rsidRDefault="00D570BA" w:rsidP="00D570BA">
      <w:pPr>
        <w:pStyle w:val="Paragraphedeliste"/>
        <w:numPr>
          <w:ilvl w:val="0"/>
          <w:numId w:val="9"/>
        </w:numPr>
        <w:spacing w:before="0"/>
      </w:pPr>
      <w:r>
        <w:t>Ne pas bouger en restant assis sur une chaise pendant les 10 minutes à attendre.</w:t>
      </w:r>
    </w:p>
    <w:p w14:paraId="44E947C9" w14:textId="77777777" w:rsidR="00D570BA" w:rsidRDefault="00D570BA" w:rsidP="00D570BA">
      <w:pPr>
        <w:pStyle w:val="Paragraphedeliste"/>
        <w:numPr>
          <w:ilvl w:val="0"/>
          <w:numId w:val="9"/>
        </w:numPr>
        <w:spacing w:before="0"/>
      </w:pPr>
      <w:r>
        <w:t>Réaliser l’éxpérience à jeune pour voire les effets plus rapidement.</w:t>
      </w:r>
    </w:p>
    <w:p w14:paraId="4473D099" w14:textId="77777777" w:rsidR="00D570BA" w:rsidRDefault="00D570BA" w:rsidP="00D570BA">
      <w:pPr>
        <w:pStyle w:val="Paragraphedeliste"/>
        <w:numPr>
          <w:ilvl w:val="0"/>
          <w:numId w:val="9"/>
        </w:numPr>
        <w:spacing w:before="0"/>
      </w:pPr>
      <w:r>
        <w:t>Prendre idéalement  la fréquence cardiaque au même temps depuis la consommation de la boisson que tout le monde.</w:t>
      </w:r>
    </w:p>
    <w:p w14:paraId="2A164A9C" w14:textId="77777777" w:rsidR="00D570BA" w:rsidRPr="00791888" w:rsidRDefault="00D570BA" w:rsidP="00D570BA">
      <w:pPr>
        <w:pStyle w:val="Paragraphedeliste"/>
        <w:numPr>
          <w:ilvl w:val="0"/>
          <w:numId w:val="9"/>
        </w:numPr>
        <w:spacing w:before="0"/>
      </w:pPr>
      <w:r>
        <w:t>Réussir à avoir idéalement le même temps de sommeil la nuit précédant l’expérience.</w:t>
      </w:r>
    </w:p>
    <w:p w14:paraId="3161ADBB" w14:textId="77777777" w:rsidR="0078406E" w:rsidRPr="0078406E" w:rsidRDefault="0078406E" w:rsidP="0078406E"/>
    <w:p w14:paraId="043A2933" w14:textId="69C18F1D" w:rsidR="009E66AA" w:rsidRDefault="009E66AA" w:rsidP="009E66AA">
      <w:pPr>
        <w:pStyle w:val="Titre1"/>
      </w:pPr>
      <w:r>
        <w:t>Tâche 10</w:t>
      </w:r>
      <w:r w:rsidR="00DA36F5">
        <w:t xml:space="preserve"> : </w:t>
      </w:r>
      <w:r w:rsidR="00D570BA">
        <w:t>Sport et alcool</w:t>
      </w:r>
    </w:p>
    <w:p w14:paraId="72595FEA" w14:textId="5840231D" w:rsidR="00D570BA" w:rsidRDefault="00D570BA" w:rsidP="00D570BA">
      <w:pPr>
        <w:pStyle w:val="Titre2"/>
        <w:numPr>
          <w:ilvl w:val="0"/>
          <w:numId w:val="14"/>
        </w:numPr>
      </w:pPr>
      <w:r>
        <w:t>Quels sont les effets de la caféine qui permettent d’améliorer la performance sportive?</w:t>
      </w:r>
    </w:p>
    <w:p w14:paraId="4A38EB54" w14:textId="19584909" w:rsidR="00D570BA" w:rsidRPr="00D570BA" w:rsidRDefault="00D570BA" w:rsidP="00D570BA">
      <w:r>
        <w:t xml:space="preserve">Réduit la perception de l’effort, repousse le seuil de fatigabilité et </w:t>
      </w:r>
      <w:r w:rsidRPr="00D570BA">
        <w:t>améliore la contraction des fibres musculaires</w:t>
      </w:r>
      <w:r>
        <w:t>.</w:t>
      </w:r>
    </w:p>
    <w:p w14:paraId="0F78D139" w14:textId="636C3BA4" w:rsidR="00D570BA" w:rsidRDefault="00D570BA" w:rsidP="00D570BA">
      <w:pPr>
        <w:pStyle w:val="Titre2"/>
        <w:numPr>
          <w:ilvl w:val="0"/>
          <w:numId w:val="14"/>
        </w:numPr>
      </w:pPr>
      <w:r>
        <w:t>Quelles sont les différences entre les boissons énergisantes et les boissons pour les sportifs (type Gaterade)?</w:t>
      </w:r>
    </w:p>
    <w:p w14:paraId="5646E990" w14:textId="77777777" w:rsidR="00D570BA" w:rsidRPr="00D570BA" w:rsidRDefault="00D570BA" w:rsidP="00D570BA"/>
    <w:p w14:paraId="04A8CCD0" w14:textId="6F136642" w:rsidR="00D570BA" w:rsidRDefault="00D570BA" w:rsidP="00D570BA">
      <w:pPr>
        <w:pStyle w:val="Titre2"/>
        <w:numPr>
          <w:ilvl w:val="0"/>
          <w:numId w:val="14"/>
        </w:numPr>
      </w:pPr>
      <w:r>
        <w:lastRenderedPageBreak/>
        <w:t>Pourquoi les boissons énergisantes ne sont pas adaptées aux besoins associés à l’activité physique?</w:t>
      </w:r>
    </w:p>
    <w:p w14:paraId="3D7D28CA" w14:textId="37D581B4" w:rsidR="0094367B" w:rsidRPr="0094367B" w:rsidRDefault="0094367B" w:rsidP="0094367B">
      <w:r>
        <w:t>La caféine contenu dans une boisson énergisante de format standard est, prit régulièrement, susceptible de provoquer des nausées, des palpitations, de l’insomnie, de la douleur abdominale et de la diarrhée. Ce qui n’est pas la condition idéale pour sportivement performer.</w:t>
      </w:r>
    </w:p>
    <w:p w14:paraId="797B0F41" w14:textId="75AD5E9F" w:rsidR="00D570BA" w:rsidRDefault="00D570BA" w:rsidP="00D570BA">
      <w:pPr>
        <w:pStyle w:val="Titre2"/>
        <w:numPr>
          <w:ilvl w:val="0"/>
          <w:numId w:val="14"/>
        </w:numPr>
      </w:pPr>
      <w:r>
        <w:t>Est-ce que les boissons énergisantes contiennent plus de sucre que les boissons gazeuses?</w:t>
      </w:r>
    </w:p>
    <w:p w14:paraId="2168F3E4" w14:textId="1D34E447" w:rsidR="00D570BA" w:rsidRPr="00D570BA" w:rsidRDefault="0094367B" w:rsidP="00D570BA">
      <w:r>
        <w:t>Le taux de sucre est comparable, pour 100g de boisson, il y a 11g de sucres.</w:t>
      </w:r>
    </w:p>
    <w:p w14:paraId="75DE8BFD" w14:textId="697DFD3D" w:rsidR="00D570BA" w:rsidRPr="00D570BA" w:rsidRDefault="00D570BA" w:rsidP="00D570BA">
      <w:pPr>
        <w:pStyle w:val="Titre2"/>
        <w:numPr>
          <w:ilvl w:val="0"/>
          <w:numId w:val="14"/>
        </w:numPr>
      </w:pPr>
      <w:r>
        <w:t>Selon le Guide alimentaire canadien (GAC), pourquoi devrait-on limiter la consommation de boissons énergisantes (et les boissons gazeuses)?</w:t>
      </w:r>
    </w:p>
    <w:p w14:paraId="01A9FA76" w14:textId="77777777" w:rsidR="00D570BA" w:rsidRPr="00D570BA" w:rsidRDefault="00D570BA" w:rsidP="00D570BA"/>
    <w:p w14:paraId="464B3FED" w14:textId="7A5CE8CD" w:rsidR="009E66AA" w:rsidRDefault="145EB59F" w:rsidP="009E66AA">
      <w:pPr>
        <w:pStyle w:val="Titre1"/>
      </w:pPr>
      <w:r>
        <w:t>Tâche 11</w:t>
      </w:r>
      <w:r w:rsidR="003B2B49">
        <w:t> :</w:t>
      </w:r>
    </w:p>
    <w:p w14:paraId="3FAC50F8" w14:textId="77777777" w:rsidR="00370B90" w:rsidRPr="00370B90" w:rsidRDefault="00370B90" w:rsidP="00370B90"/>
    <w:p w14:paraId="311B5B47" w14:textId="7B94E8E1" w:rsidR="003B2B49" w:rsidRPr="003B2B49" w:rsidRDefault="003B2B49" w:rsidP="003B2B49">
      <w:pPr>
        <w:pStyle w:val="Titre1"/>
      </w:pPr>
      <w:r>
        <w:t>Tâche 12 :</w:t>
      </w:r>
    </w:p>
    <w:p w14:paraId="607C45E5" w14:textId="580F74D4" w:rsidR="009E66AA" w:rsidRPr="009E70E8" w:rsidRDefault="009E66AA" w:rsidP="009E66AA">
      <w:bookmarkStart w:id="0" w:name="_GoBack"/>
      <w:bookmarkEnd w:id="0"/>
    </w:p>
    <w:sectPr w:rsidR="009E66AA" w:rsidRPr="009E70E8">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49F785" w14:textId="77777777" w:rsidR="00620812" w:rsidRDefault="00620812" w:rsidP="000E2E0C">
      <w:pPr>
        <w:spacing w:before="0" w:after="0" w:line="240" w:lineRule="auto"/>
      </w:pPr>
      <w:r>
        <w:separator/>
      </w:r>
    </w:p>
  </w:endnote>
  <w:endnote w:type="continuationSeparator" w:id="0">
    <w:p w14:paraId="4219102F" w14:textId="77777777" w:rsidR="00620812" w:rsidRDefault="00620812" w:rsidP="000E2E0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1D9C42" w14:textId="77777777" w:rsidR="00620812" w:rsidRDefault="00620812" w:rsidP="000E2E0C">
      <w:pPr>
        <w:spacing w:before="0" w:after="0" w:line="240" w:lineRule="auto"/>
      </w:pPr>
      <w:r>
        <w:separator/>
      </w:r>
    </w:p>
  </w:footnote>
  <w:footnote w:type="continuationSeparator" w:id="0">
    <w:p w14:paraId="0F1086CA" w14:textId="77777777" w:rsidR="00620812" w:rsidRDefault="00620812" w:rsidP="000E2E0C">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AB2389"/>
    <w:multiLevelType w:val="hybridMultilevel"/>
    <w:tmpl w:val="23A6F0B8"/>
    <w:lvl w:ilvl="0" w:tplc="278EB6AE">
      <w:start w:val="16"/>
      <w:numFmt w:val="bullet"/>
      <w:lvlText w:val="-"/>
      <w:lvlJc w:val="left"/>
      <w:pPr>
        <w:ind w:left="720" w:hanging="360"/>
      </w:pPr>
      <w:rPr>
        <w:rFonts w:ascii="Calibri" w:eastAsiaTheme="minorEastAsia" w:hAnsi="Calibri" w:cstheme="minorBidi"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 w15:restartNumberingAfterBreak="0">
    <w:nsid w:val="1420338F"/>
    <w:multiLevelType w:val="hybridMultilevel"/>
    <w:tmpl w:val="B312486A"/>
    <w:lvl w:ilvl="0" w:tplc="FF608E1E">
      <w:start w:val="1"/>
      <w:numFmt w:val="bullet"/>
      <w:lvlText w:val="-"/>
      <w:lvlJc w:val="left"/>
      <w:pPr>
        <w:ind w:left="720" w:hanging="360"/>
      </w:pPr>
      <w:rPr>
        <w:rFonts w:ascii="Calibri" w:eastAsiaTheme="minorEastAsia"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 w15:restartNumberingAfterBreak="0">
    <w:nsid w:val="205B7E50"/>
    <w:multiLevelType w:val="hybridMultilevel"/>
    <w:tmpl w:val="226A8850"/>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3" w15:restartNumberingAfterBreak="0">
    <w:nsid w:val="2F8F3F6B"/>
    <w:multiLevelType w:val="hybridMultilevel"/>
    <w:tmpl w:val="7138E86A"/>
    <w:lvl w:ilvl="0" w:tplc="81B0C866">
      <w:start w:val="1"/>
      <w:numFmt w:val="decimal"/>
      <w:lvlText w:val="%1)"/>
      <w:lvlJc w:val="left"/>
      <w:pPr>
        <w:ind w:left="360" w:hanging="360"/>
      </w:pPr>
      <w:rPr>
        <w:rFonts w:ascii="Cambria" w:hAnsi="Cambria" w:hint="default"/>
        <w:color w:val="000000"/>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 w15:restartNumberingAfterBreak="0">
    <w:nsid w:val="329663AE"/>
    <w:multiLevelType w:val="hybridMultilevel"/>
    <w:tmpl w:val="978434F8"/>
    <w:lvl w:ilvl="0" w:tplc="FF608E1E">
      <w:start w:val="1"/>
      <w:numFmt w:val="bullet"/>
      <w:lvlText w:val="-"/>
      <w:lvlJc w:val="left"/>
      <w:pPr>
        <w:ind w:left="720" w:hanging="360"/>
      </w:pPr>
      <w:rPr>
        <w:rFonts w:ascii="Calibri" w:eastAsiaTheme="minorEastAsia"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43270465"/>
    <w:multiLevelType w:val="hybridMultilevel"/>
    <w:tmpl w:val="57A6E192"/>
    <w:lvl w:ilvl="0" w:tplc="241EE068">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6" w15:restartNumberingAfterBreak="0">
    <w:nsid w:val="464F13B7"/>
    <w:multiLevelType w:val="hybridMultilevel"/>
    <w:tmpl w:val="17AED11C"/>
    <w:lvl w:ilvl="0" w:tplc="0C0C0001">
      <w:start w:val="1"/>
      <w:numFmt w:val="bullet"/>
      <w:lvlText w:val=""/>
      <w:lvlJc w:val="left"/>
      <w:pPr>
        <w:ind w:left="720" w:hanging="360"/>
      </w:pPr>
      <w:rPr>
        <w:rFonts w:ascii="Symbol" w:hAnsi="Symbol"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7" w15:restartNumberingAfterBreak="0">
    <w:nsid w:val="48C33659"/>
    <w:multiLevelType w:val="hybridMultilevel"/>
    <w:tmpl w:val="3CF4CA98"/>
    <w:lvl w:ilvl="0" w:tplc="0C0C0011">
      <w:start w:val="1"/>
      <w:numFmt w:val="decimal"/>
      <w:lvlText w:val="%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8" w15:restartNumberingAfterBreak="0">
    <w:nsid w:val="4B345846"/>
    <w:multiLevelType w:val="hybridMultilevel"/>
    <w:tmpl w:val="CB68F8D6"/>
    <w:lvl w:ilvl="0" w:tplc="0C0C0011">
      <w:start w:val="1"/>
      <w:numFmt w:val="decimal"/>
      <w:lvlText w:val="%1)"/>
      <w:lvlJc w:val="left"/>
      <w:pPr>
        <w:ind w:left="1080" w:hanging="360"/>
      </w:pPr>
      <w:rPr>
        <w:rFonts w:hint="default"/>
      </w:rPr>
    </w:lvl>
    <w:lvl w:ilvl="1" w:tplc="0C0C0019" w:tentative="1">
      <w:start w:val="1"/>
      <w:numFmt w:val="lowerLetter"/>
      <w:lvlText w:val="%2."/>
      <w:lvlJc w:val="left"/>
      <w:pPr>
        <w:ind w:left="1800" w:hanging="360"/>
      </w:pPr>
    </w:lvl>
    <w:lvl w:ilvl="2" w:tplc="0C0C001B" w:tentative="1">
      <w:start w:val="1"/>
      <w:numFmt w:val="lowerRoman"/>
      <w:lvlText w:val="%3."/>
      <w:lvlJc w:val="right"/>
      <w:pPr>
        <w:ind w:left="2520" w:hanging="180"/>
      </w:p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9" w15:restartNumberingAfterBreak="0">
    <w:nsid w:val="4EAC5D19"/>
    <w:multiLevelType w:val="hybridMultilevel"/>
    <w:tmpl w:val="0FB6402A"/>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5FC67EA4"/>
    <w:multiLevelType w:val="hybridMultilevel"/>
    <w:tmpl w:val="210C11A0"/>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1" w15:restartNumberingAfterBreak="0">
    <w:nsid w:val="606F50FF"/>
    <w:multiLevelType w:val="hybridMultilevel"/>
    <w:tmpl w:val="2076D08A"/>
    <w:lvl w:ilvl="0" w:tplc="0C0C0011">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2" w15:restartNumberingAfterBreak="0">
    <w:nsid w:val="618207AE"/>
    <w:multiLevelType w:val="hybridMultilevel"/>
    <w:tmpl w:val="9C32B298"/>
    <w:lvl w:ilvl="0" w:tplc="0C0C0011">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3" w15:restartNumberingAfterBreak="0">
    <w:nsid w:val="7C0065BC"/>
    <w:multiLevelType w:val="hybridMultilevel"/>
    <w:tmpl w:val="CE0077DA"/>
    <w:lvl w:ilvl="0" w:tplc="0C0C0011">
      <w:start w:val="1"/>
      <w:numFmt w:val="decimal"/>
      <w:lvlText w:val="%1)"/>
      <w:lvlJc w:val="left"/>
      <w:pPr>
        <w:ind w:left="720" w:hanging="360"/>
      </w:p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7"/>
  </w:num>
  <w:num w:numId="2">
    <w:abstractNumId w:val="12"/>
  </w:num>
  <w:num w:numId="3">
    <w:abstractNumId w:val="13"/>
  </w:num>
  <w:num w:numId="4">
    <w:abstractNumId w:val="2"/>
  </w:num>
  <w:num w:numId="5">
    <w:abstractNumId w:val="9"/>
  </w:num>
  <w:num w:numId="6">
    <w:abstractNumId w:val="8"/>
  </w:num>
  <w:num w:numId="7">
    <w:abstractNumId w:val="1"/>
  </w:num>
  <w:num w:numId="8">
    <w:abstractNumId w:val="4"/>
  </w:num>
  <w:num w:numId="9">
    <w:abstractNumId w:val="0"/>
  </w:num>
  <w:num w:numId="10">
    <w:abstractNumId w:val="10"/>
  </w:num>
  <w:num w:numId="11">
    <w:abstractNumId w:val="6"/>
  </w:num>
  <w:num w:numId="12">
    <w:abstractNumId w:val="5"/>
  </w:num>
  <w:num w:numId="13">
    <w:abstractNumId w:val="1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C0MLawNDA1MTc3NTRQ0lEKTi0uzszPAykwqgUALDgTPiwAAAA="/>
  </w:docVars>
  <w:rsids>
    <w:rsidRoot w:val="000D6ECA"/>
    <w:rsid w:val="000C2838"/>
    <w:rsid w:val="000D6ECA"/>
    <w:rsid w:val="000E2E0C"/>
    <w:rsid w:val="000F62E3"/>
    <w:rsid w:val="00123156"/>
    <w:rsid w:val="0013252C"/>
    <w:rsid w:val="00160AD4"/>
    <w:rsid w:val="001777AF"/>
    <w:rsid w:val="001A6D2B"/>
    <w:rsid w:val="001C4BFD"/>
    <w:rsid w:val="001E2C1F"/>
    <w:rsid w:val="00201AC1"/>
    <w:rsid w:val="00203841"/>
    <w:rsid w:val="002B15D3"/>
    <w:rsid w:val="002F1602"/>
    <w:rsid w:val="0030269A"/>
    <w:rsid w:val="00370B90"/>
    <w:rsid w:val="003774FC"/>
    <w:rsid w:val="003B2B49"/>
    <w:rsid w:val="0045066B"/>
    <w:rsid w:val="00457424"/>
    <w:rsid w:val="004F6268"/>
    <w:rsid w:val="00506E21"/>
    <w:rsid w:val="00530B6E"/>
    <w:rsid w:val="00591D9E"/>
    <w:rsid w:val="00601332"/>
    <w:rsid w:val="00620812"/>
    <w:rsid w:val="006428B2"/>
    <w:rsid w:val="0066296F"/>
    <w:rsid w:val="006F005B"/>
    <w:rsid w:val="007054B7"/>
    <w:rsid w:val="007203DF"/>
    <w:rsid w:val="00722A66"/>
    <w:rsid w:val="00763896"/>
    <w:rsid w:val="0078406E"/>
    <w:rsid w:val="007C236A"/>
    <w:rsid w:val="007C3458"/>
    <w:rsid w:val="007D2A3A"/>
    <w:rsid w:val="0084584E"/>
    <w:rsid w:val="008A3ADC"/>
    <w:rsid w:val="008B54DA"/>
    <w:rsid w:val="0094367B"/>
    <w:rsid w:val="00996DE0"/>
    <w:rsid w:val="009A6BBD"/>
    <w:rsid w:val="009E66AA"/>
    <w:rsid w:val="009E70E8"/>
    <w:rsid w:val="00AE36C5"/>
    <w:rsid w:val="00B754D6"/>
    <w:rsid w:val="00C76A63"/>
    <w:rsid w:val="00CC0241"/>
    <w:rsid w:val="00D570BA"/>
    <w:rsid w:val="00D851D8"/>
    <w:rsid w:val="00D967E2"/>
    <w:rsid w:val="00DA36F5"/>
    <w:rsid w:val="00DC1ACD"/>
    <w:rsid w:val="00E444D0"/>
    <w:rsid w:val="00E6774A"/>
    <w:rsid w:val="00E75D8A"/>
    <w:rsid w:val="00EE6883"/>
    <w:rsid w:val="00F143CF"/>
    <w:rsid w:val="00F377ED"/>
    <w:rsid w:val="00F4777D"/>
    <w:rsid w:val="00F6189B"/>
    <w:rsid w:val="00F70DC8"/>
    <w:rsid w:val="00F934BF"/>
    <w:rsid w:val="00FC13EA"/>
    <w:rsid w:val="00FD7D68"/>
    <w:rsid w:val="00FF4716"/>
    <w:rsid w:val="145EB59F"/>
    <w:rsid w:val="24C57336"/>
    <w:rsid w:val="762FF46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14922"/>
  <w15:chartTrackingRefBased/>
  <w15:docId w15:val="{F273C02D-2A62-4CE2-B28C-E868D6668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fr-CA"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6ECA"/>
  </w:style>
  <w:style w:type="paragraph" w:styleId="Titre1">
    <w:name w:val="heading 1"/>
    <w:basedOn w:val="Normal"/>
    <w:next w:val="Normal"/>
    <w:link w:val="Titre1Car"/>
    <w:uiPriority w:val="9"/>
    <w:qFormat/>
    <w:rsid w:val="000D6ECA"/>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0D6ECA"/>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0D6ECA"/>
    <w:pPr>
      <w:pBdr>
        <w:top w:val="single" w:sz="6" w:space="2" w:color="5B9BD5" w:themeColor="accent1"/>
      </w:pBdr>
      <w:spacing w:before="300" w:after="0"/>
      <w:outlineLvl w:val="2"/>
    </w:pPr>
    <w:rPr>
      <w:caps/>
      <w:color w:val="1F4D78" w:themeColor="accent1" w:themeShade="7F"/>
      <w:spacing w:val="15"/>
    </w:rPr>
  </w:style>
  <w:style w:type="paragraph" w:styleId="Titre4">
    <w:name w:val="heading 4"/>
    <w:basedOn w:val="Normal"/>
    <w:next w:val="Normal"/>
    <w:link w:val="Titre4Car"/>
    <w:uiPriority w:val="9"/>
    <w:unhideWhenUsed/>
    <w:qFormat/>
    <w:rsid w:val="000D6ECA"/>
    <w:pPr>
      <w:pBdr>
        <w:top w:val="dotted" w:sz="6" w:space="2" w:color="5B9BD5" w:themeColor="accent1"/>
      </w:pBdr>
      <w:spacing w:before="200" w:after="0"/>
      <w:outlineLvl w:val="3"/>
    </w:pPr>
    <w:rPr>
      <w:caps/>
      <w:color w:val="2E74B5" w:themeColor="accent1" w:themeShade="BF"/>
      <w:spacing w:val="10"/>
    </w:rPr>
  </w:style>
  <w:style w:type="paragraph" w:styleId="Titre5">
    <w:name w:val="heading 5"/>
    <w:basedOn w:val="Normal"/>
    <w:next w:val="Normal"/>
    <w:link w:val="Titre5Car"/>
    <w:uiPriority w:val="9"/>
    <w:unhideWhenUsed/>
    <w:qFormat/>
    <w:rsid w:val="000D6ECA"/>
    <w:pPr>
      <w:pBdr>
        <w:bottom w:val="single" w:sz="6" w:space="1" w:color="5B9BD5" w:themeColor="accent1"/>
      </w:pBdr>
      <w:spacing w:before="200" w:after="0"/>
      <w:outlineLvl w:val="4"/>
    </w:pPr>
    <w:rPr>
      <w:caps/>
      <w:color w:val="2E74B5" w:themeColor="accent1" w:themeShade="BF"/>
      <w:spacing w:val="10"/>
    </w:rPr>
  </w:style>
  <w:style w:type="paragraph" w:styleId="Titre6">
    <w:name w:val="heading 6"/>
    <w:basedOn w:val="Normal"/>
    <w:next w:val="Normal"/>
    <w:link w:val="Titre6Car"/>
    <w:uiPriority w:val="9"/>
    <w:semiHidden/>
    <w:unhideWhenUsed/>
    <w:qFormat/>
    <w:rsid w:val="000D6ECA"/>
    <w:pPr>
      <w:pBdr>
        <w:bottom w:val="dotted" w:sz="6" w:space="1" w:color="5B9BD5" w:themeColor="accent1"/>
      </w:pBdr>
      <w:spacing w:before="200" w:after="0"/>
      <w:outlineLvl w:val="5"/>
    </w:pPr>
    <w:rPr>
      <w:caps/>
      <w:color w:val="2E74B5" w:themeColor="accent1" w:themeShade="BF"/>
      <w:spacing w:val="10"/>
    </w:rPr>
  </w:style>
  <w:style w:type="paragraph" w:styleId="Titre7">
    <w:name w:val="heading 7"/>
    <w:basedOn w:val="Normal"/>
    <w:next w:val="Normal"/>
    <w:link w:val="Titre7Car"/>
    <w:uiPriority w:val="9"/>
    <w:semiHidden/>
    <w:unhideWhenUsed/>
    <w:qFormat/>
    <w:rsid w:val="000D6ECA"/>
    <w:pPr>
      <w:spacing w:before="200" w:after="0"/>
      <w:outlineLvl w:val="6"/>
    </w:pPr>
    <w:rPr>
      <w:caps/>
      <w:color w:val="2E74B5" w:themeColor="accent1" w:themeShade="BF"/>
      <w:spacing w:val="10"/>
    </w:rPr>
  </w:style>
  <w:style w:type="paragraph" w:styleId="Titre8">
    <w:name w:val="heading 8"/>
    <w:basedOn w:val="Normal"/>
    <w:next w:val="Normal"/>
    <w:link w:val="Titre8Car"/>
    <w:uiPriority w:val="9"/>
    <w:semiHidden/>
    <w:unhideWhenUsed/>
    <w:qFormat/>
    <w:rsid w:val="000D6ECA"/>
    <w:pPr>
      <w:spacing w:before="200" w:after="0"/>
      <w:outlineLvl w:val="7"/>
    </w:pPr>
    <w:rPr>
      <w:caps/>
      <w:spacing w:val="10"/>
      <w:sz w:val="18"/>
      <w:szCs w:val="18"/>
    </w:rPr>
  </w:style>
  <w:style w:type="paragraph" w:styleId="Titre9">
    <w:name w:val="heading 9"/>
    <w:basedOn w:val="Normal"/>
    <w:next w:val="Normal"/>
    <w:link w:val="Titre9Car"/>
    <w:uiPriority w:val="9"/>
    <w:semiHidden/>
    <w:unhideWhenUsed/>
    <w:qFormat/>
    <w:rsid w:val="000D6ECA"/>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0D6ECA"/>
    <w:rPr>
      <w:caps/>
      <w:color w:val="FFFFFF" w:themeColor="background1"/>
      <w:spacing w:val="15"/>
      <w:sz w:val="22"/>
      <w:szCs w:val="22"/>
      <w:shd w:val="clear" w:color="auto" w:fill="5B9BD5" w:themeFill="accent1"/>
    </w:rPr>
  </w:style>
  <w:style w:type="character" w:customStyle="1" w:styleId="Titre2Car">
    <w:name w:val="Titre 2 Car"/>
    <w:basedOn w:val="Policepardfaut"/>
    <w:link w:val="Titre2"/>
    <w:uiPriority w:val="9"/>
    <w:rsid w:val="000D6ECA"/>
    <w:rPr>
      <w:caps/>
      <w:spacing w:val="15"/>
      <w:shd w:val="clear" w:color="auto" w:fill="DEEAF6" w:themeFill="accent1" w:themeFillTint="33"/>
    </w:rPr>
  </w:style>
  <w:style w:type="character" w:customStyle="1" w:styleId="Titre3Car">
    <w:name w:val="Titre 3 Car"/>
    <w:basedOn w:val="Policepardfaut"/>
    <w:link w:val="Titre3"/>
    <w:uiPriority w:val="9"/>
    <w:rsid w:val="000D6ECA"/>
    <w:rPr>
      <w:caps/>
      <w:color w:val="1F4D78" w:themeColor="accent1" w:themeShade="7F"/>
      <w:spacing w:val="15"/>
    </w:rPr>
  </w:style>
  <w:style w:type="character" w:customStyle="1" w:styleId="Titre4Car">
    <w:name w:val="Titre 4 Car"/>
    <w:basedOn w:val="Policepardfaut"/>
    <w:link w:val="Titre4"/>
    <w:uiPriority w:val="9"/>
    <w:rsid w:val="000D6ECA"/>
    <w:rPr>
      <w:caps/>
      <w:color w:val="2E74B5" w:themeColor="accent1" w:themeShade="BF"/>
      <w:spacing w:val="10"/>
    </w:rPr>
  </w:style>
  <w:style w:type="character" w:customStyle="1" w:styleId="Titre5Car">
    <w:name w:val="Titre 5 Car"/>
    <w:basedOn w:val="Policepardfaut"/>
    <w:link w:val="Titre5"/>
    <w:uiPriority w:val="9"/>
    <w:rsid w:val="000D6ECA"/>
    <w:rPr>
      <w:caps/>
      <w:color w:val="2E74B5" w:themeColor="accent1" w:themeShade="BF"/>
      <w:spacing w:val="10"/>
    </w:rPr>
  </w:style>
  <w:style w:type="character" w:customStyle="1" w:styleId="Titre6Car">
    <w:name w:val="Titre 6 Car"/>
    <w:basedOn w:val="Policepardfaut"/>
    <w:link w:val="Titre6"/>
    <w:uiPriority w:val="9"/>
    <w:semiHidden/>
    <w:rsid w:val="000D6ECA"/>
    <w:rPr>
      <w:caps/>
      <w:color w:val="2E74B5" w:themeColor="accent1" w:themeShade="BF"/>
      <w:spacing w:val="10"/>
    </w:rPr>
  </w:style>
  <w:style w:type="character" w:customStyle="1" w:styleId="Titre7Car">
    <w:name w:val="Titre 7 Car"/>
    <w:basedOn w:val="Policepardfaut"/>
    <w:link w:val="Titre7"/>
    <w:uiPriority w:val="9"/>
    <w:semiHidden/>
    <w:rsid w:val="000D6ECA"/>
    <w:rPr>
      <w:caps/>
      <w:color w:val="2E74B5" w:themeColor="accent1" w:themeShade="BF"/>
      <w:spacing w:val="10"/>
    </w:rPr>
  </w:style>
  <w:style w:type="character" w:customStyle="1" w:styleId="Titre8Car">
    <w:name w:val="Titre 8 Car"/>
    <w:basedOn w:val="Policepardfaut"/>
    <w:link w:val="Titre8"/>
    <w:uiPriority w:val="9"/>
    <w:semiHidden/>
    <w:rsid w:val="000D6ECA"/>
    <w:rPr>
      <w:caps/>
      <w:spacing w:val="10"/>
      <w:sz w:val="18"/>
      <w:szCs w:val="18"/>
    </w:rPr>
  </w:style>
  <w:style w:type="character" w:customStyle="1" w:styleId="Titre9Car">
    <w:name w:val="Titre 9 Car"/>
    <w:basedOn w:val="Policepardfaut"/>
    <w:link w:val="Titre9"/>
    <w:uiPriority w:val="9"/>
    <w:semiHidden/>
    <w:rsid w:val="000D6ECA"/>
    <w:rPr>
      <w:i/>
      <w:iCs/>
      <w:caps/>
      <w:spacing w:val="10"/>
      <w:sz w:val="18"/>
      <w:szCs w:val="18"/>
    </w:rPr>
  </w:style>
  <w:style w:type="paragraph" w:styleId="Lgende">
    <w:name w:val="caption"/>
    <w:basedOn w:val="Normal"/>
    <w:next w:val="Normal"/>
    <w:uiPriority w:val="35"/>
    <w:semiHidden/>
    <w:unhideWhenUsed/>
    <w:qFormat/>
    <w:rsid w:val="000D6ECA"/>
    <w:rPr>
      <w:b/>
      <w:bCs/>
      <w:color w:val="2E74B5" w:themeColor="accent1" w:themeShade="BF"/>
      <w:sz w:val="16"/>
      <w:szCs w:val="16"/>
    </w:rPr>
  </w:style>
  <w:style w:type="paragraph" w:styleId="Titre">
    <w:name w:val="Title"/>
    <w:basedOn w:val="Normal"/>
    <w:next w:val="Normal"/>
    <w:link w:val="TitreCar"/>
    <w:uiPriority w:val="10"/>
    <w:qFormat/>
    <w:rsid w:val="000D6ECA"/>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reCar">
    <w:name w:val="Titre Car"/>
    <w:basedOn w:val="Policepardfaut"/>
    <w:link w:val="Titre"/>
    <w:uiPriority w:val="10"/>
    <w:rsid w:val="000D6ECA"/>
    <w:rPr>
      <w:rFonts w:asciiTheme="majorHAnsi" w:eastAsiaTheme="majorEastAsia" w:hAnsiTheme="majorHAnsi" w:cstheme="majorBidi"/>
      <w:caps/>
      <w:color w:val="5B9BD5" w:themeColor="accent1"/>
      <w:spacing w:val="10"/>
      <w:sz w:val="52"/>
      <w:szCs w:val="52"/>
    </w:rPr>
  </w:style>
  <w:style w:type="paragraph" w:styleId="Sous-titre">
    <w:name w:val="Subtitle"/>
    <w:basedOn w:val="Normal"/>
    <w:next w:val="Normal"/>
    <w:link w:val="Sous-titreCar"/>
    <w:uiPriority w:val="11"/>
    <w:qFormat/>
    <w:rsid w:val="000D6ECA"/>
    <w:pPr>
      <w:spacing w:before="0" w:after="500" w:line="240" w:lineRule="auto"/>
    </w:pPr>
    <w:rPr>
      <w:caps/>
      <w:color w:val="595959" w:themeColor="text1" w:themeTint="A6"/>
      <w:spacing w:val="10"/>
      <w:sz w:val="21"/>
      <w:szCs w:val="21"/>
    </w:rPr>
  </w:style>
  <w:style w:type="character" w:customStyle="1" w:styleId="Sous-titreCar">
    <w:name w:val="Sous-titre Car"/>
    <w:basedOn w:val="Policepardfaut"/>
    <w:link w:val="Sous-titre"/>
    <w:uiPriority w:val="11"/>
    <w:rsid w:val="000D6ECA"/>
    <w:rPr>
      <w:caps/>
      <w:color w:val="595959" w:themeColor="text1" w:themeTint="A6"/>
      <w:spacing w:val="10"/>
      <w:sz w:val="21"/>
      <w:szCs w:val="21"/>
    </w:rPr>
  </w:style>
  <w:style w:type="character" w:styleId="lev">
    <w:name w:val="Strong"/>
    <w:uiPriority w:val="22"/>
    <w:qFormat/>
    <w:rsid w:val="000D6ECA"/>
    <w:rPr>
      <w:b/>
      <w:bCs/>
    </w:rPr>
  </w:style>
  <w:style w:type="character" w:styleId="Accentuation">
    <w:name w:val="Emphasis"/>
    <w:uiPriority w:val="20"/>
    <w:qFormat/>
    <w:rsid w:val="000D6ECA"/>
    <w:rPr>
      <w:caps/>
      <w:color w:val="1F4D78" w:themeColor="accent1" w:themeShade="7F"/>
      <w:spacing w:val="5"/>
    </w:rPr>
  </w:style>
  <w:style w:type="paragraph" w:styleId="Sansinterligne">
    <w:name w:val="No Spacing"/>
    <w:uiPriority w:val="1"/>
    <w:qFormat/>
    <w:rsid w:val="000D6ECA"/>
    <w:pPr>
      <w:spacing w:after="0" w:line="240" w:lineRule="auto"/>
    </w:pPr>
  </w:style>
  <w:style w:type="paragraph" w:styleId="Citation">
    <w:name w:val="Quote"/>
    <w:basedOn w:val="Normal"/>
    <w:next w:val="Normal"/>
    <w:link w:val="CitationCar"/>
    <w:uiPriority w:val="29"/>
    <w:qFormat/>
    <w:rsid w:val="000D6ECA"/>
    <w:rPr>
      <w:i/>
      <w:iCs/>
      <w:sz w:val="24"/>
      <w:szCs w:val="24"/>
    </w:rPr>
  </w:style>
  <w:style w:type="character" w:customStyle="1" w:styleId="CitationCar">
    <w:name w:val="Citation Car"/>
    <w:basedOn w:val="Policepardfaut"/>
    <w:link w:val="Citation"/>
    <w:uiPriority w:val="29"/>
    <w:rsid w:val="000D6ECA"/>
    <w:rPr>
      <w:i/>
      <w:iCs/>
      <w:sz w:val="24"/>
      <w:szCs w:val="24"/>
    </w:rPr>
  </w:style>
  <w:style w:type="paragraph" w:styleId="Citationintense">
    <w:name w:val="Intense Quote"/>
    <w:basedOn w:val="Normal"/>
    <w:next w:val="Normal"/>
    <w:link w:val="CitationintenseCar"/>
    <w:uiPriority w:val="30"/>
    <w:qFormat/>
    <w:rsid w:val="000D6ECA"/>
    <w:pPr>
      <w:spacing w:before="240" w:after="240" w:line="240" w:lineRule="auto"/>
      <w:ind w:left="1080" w:right="1080"/>
      <w:jc w:val="center"/>
    </w:pPr>
    <w:rPr>
      <w:color w:val="5B9BD5" w:themeColor="accent1"/>
      <w:sz w:val="24"/>
      <w:szCs w:val="24"/>
    </w:rPr>
  </w:style>
  <w:style w:type="character" w:customStyle="1" w:styleId="CitationintenseCar">
    <w:name w:val="Citation intense Car"/>
    <w:basedOn w:val="Policepardfaut"/>
    <w:link w:val="Citationintense"/>
    <w:uiPriority w:val="30"/>
    <w:rsid w:val="000D6ECA"/>
    <w:rPr>
      <w:color w:val="5B9BD5" w:themeColor="accent1"/>
      <w:sz w:val="24"/>
      <w:szCs w:val="24"/>
    </w:rPr>
  </w:style>
  <w:style w:type="character" w:styleId="Emphaseple">
    <w:name w:val="Subtle Emphasis"/>
    <w:uiPriority w:val="19"/>
    <w:qFormat/>
    <w:rsid w:val="000D6ECA"/>
    <w:rPr>
      <w:i/>
      <w:iCs/>
      <w:color w:val="1F4D78" w:themeColor="accent1" w:themeShade="7F"/>
    </w:rPr>
  </w:style>
  <w:style w:type="character" w:styleId="Emphaseintense">
    <w:name w:val="Intense Emphasis"/>
    <w:uiPriority w:val="21"/>
    <w:qFormat/>
    <w:rsid w:val="000D6ECA"/>
    <w:rPr>
      <w:b/>
      <w:bCs/>
      <w:caps/>
      <w:color w:val="1F4D78" w:themeColor="accent1" w:themeShade="7F"/>
      <w:spacing w:val="10"/>
    </w:rPr>
  </w:style>
  <w:style w:type="character" w:styleId="Rfrenceple">
    <w:name w:val="Subtle Reference"/>
    <w:uiPriority w:val="31"/>
    <w:qFormat/>
    <w:rsid w:val="000D6ECA"/>
    <w:rPr>
      <w:b/>
      <w:bCs/>
      <w:color w:val="5B9BD5" w:themeColor="accent1"/>
    </w:rPr>
  </w:style>
  <w:style w:type="character" w:styleId="Rfrenceintense">
    <w:name w:val="Intense Reference"/>
    <w:uiPriority w:val="32"/>
    <w:qFormat/>
    <w:rsid w:val="000D6ECA"/>
    <w:rPr>
      <w:b/>
      <w:bCs/>
      <w:i/>
      <w:iCs/>
      <w:caps/>
      <w:color w:val="5B9BD5" w:themeColor="accent1"/>
    </w:rPr>
  </w:style>
  <w:style w:type="character" w:styleId="Titredulivre">
    <w:name w:val="Book Title"/>
    <w:uiPriority w:val="33"/>
    <w:qFormat/>
    <w:rsid w:val="000D6ECA"/>
    <w:rPr>
      <w:b/>
      <w:bCs/>
      <w:i/>
      <w:iCs/>
      <w:spacing w:val="0"/>
    </w:rPr>
  </w:style>
  <w:style w:type="paragraph" w:styleId="En-ttedetabledesmatires">
    <w:name w:val="TOC Heading"/>
    <w:basedOn w:val="Titre1"/>
    <w:next w:val="Normal"/>
    <w:uiPriority w:val="39"/>
    <w:semiHidden/>
    <w:unhideWhenUsed/>
    <w:qFormat/>
    <w:rsid w:val="000D6ECA"/>
    <w:pPr>
      <w:outlineLvl w:val="9"/>
    </w:pPr>
  </w:style>
  <w:style w:type="paragraph" w:styleId="Paragraphedeliste">
    <w:name w:val="List Paragraph"/>
    <w:basedOn w:val="Normal"/>
    <w:uiPriority w:val="34"/>
    <w:qFormat/>
    <w:rsid w:val="000D6ECA"/>
    <w:pPr>
      <w:ind w:left="720"/>
      <w:contextualSpacing/>
    </w:pPr>
  </w:style>
  <w:style w:type="paragraph" w:styleId="En-tte">
    <w:name w:val="header"/>
    <w:basedOn w:val="Normal"/>
    <w:link w:val="En-tteCar"/>
    <w:uiPriority w:val="99"/>
    <w:unhideWhenUsed/>
    <w:rsid w:val="000E2E0C"/>
    <w:pPr>
      <w:tabs>
        <w:tab w:val="center" w:pos="4320"/>
        <w:tab w:val="right" w:pos="8640"/>
      </w:tabs>
      <w:spacing w:before="0" w:after="0" w:line="240" w:lineRule="auto"/>
    </w:pPr>
  </w:style>
  <w:style w:type="character" w:customStyle="1" w:styleId="En-tteCar">
    <w:name w:val="En-tête Car"/>
    <w:basedOn w:val="Policepardfaut"/>
    <w:link w:val="En-tte"/>
    <w:uiPriority w:val="99"/>
    <w:rsid w:val="000E2E0C"/>
  </w:style>
  <w:style w:type="paragraph" w:styleId="Pieddepage">
    <w:name w:val="footer"/>
    <w:basedOn w:val="Normal"/>
    <w:link w:val="PieddepageCar"/>
    <w:uiPriority w:val="99"/>
    <w:unhideWhenUsed/>
    <w:rsid w:val="000E2E0C"/>
    <w:pPr>
      <w:tabs>
        <w:tab w:val="center" w:pos="4320"/>
        <w:tab w:val="right" w:pos="8640"/>
      </w:tabs>
      <w:spacing w:before="0" w:after="0" w:line="240" w:lineRule="auto"/>
    </w:pPr>
  </w:style>
  <w:style w:type="character" w:customStyle="1" w:styleId="PieddepageCar">
    <w:name w:val="Pied de page Car"/>
    <w:basedOn w:val="Policepardfaut"/>
    <w:link w:val="Pieddepage"/>
    <w:uiPriority w:val="99"/>
    <w:rsid w:val="000E2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20166-B702-4B3B-B107-E3BC21888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9</Pages>
  <Words>1675</Words>
  <Characters>9215</Characters>
  <Application>Microsoft Office Word</Application>
  <DocSecurity>0</DocSecurity>
  <Lines>76</Lines>
  <Paragraphs>21</Paragraphs>
  <ScaleCrop>false</ScaleCrop>
  <HeadingPairs>
    <vt:vector size="2" baseType="variant">
      <vt:variant>
        <vt:lpstr>Titre</vt:lpstr>
      </vt:variant>
      <vt:variant>
        <vt:i4>1</vt:i4>
      </vt:variant>
    </vt:vector>
  </HeadingPairs>
  <TitlesOfParts>
    <vt:vector size="1" baseType="lpstr">
      <vt:lpstr/>
    </vt:vector>
  </TitlesOfParts>
  <Company>Cegep St-Jerome</Company>
  <LinksUpToDate>false</LinksUpToDate>
  <CharactersWithSpaces>10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ilisateur Windows</dc:creator>
  <cp:keywords/>
  <dc:description/>
  <cp:lastModifiedBy>corantin noll</cp:lastModifiedBy>
  <cp:revision>4</cp:revision>
  <dcterms:created xsi:type="dcterms:W3CDTF">2015-09-01T16:51:00Z</dcterms:created>
  <dcterms:modified xsi:type="dcterms:W3CDTF">2015-11-10T00:49:00Z</dcterms:modified>
</cp:coreProperties>
</file>